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742C165" w14:textId="2BD0FAED" w:rsidR="00FC23F5" w:rsidRPr="00081C9B" w:rsidRDefault="00FC23F5" w:rsidP="00944BC7">
      <w:pPr>
        <w:pStyle w:val="Overskrift1"/>
        <w:ind w:left="0"/>
        <w:jc w:val="center"/>
        <w:rPr>
          <w:rFonts w:ascii="FORSVARET-Bold" w:hAnsi="FORSVARET-Bold" w:cs="Times New Roman"/>
          <w:sz w:val="28"/>
          <w:szCs w:val="28"/>
        </w:rPr>
      </w:pPr>
      <w:bookmarkStart w:id="0" w:name="application_form_LOAC"/>
      <w:bookmarkEnd w:id="0"/>
      <w:r w:rsidRPr="00081C9B">
        <w:rPr>
          <w:rFonts w:ascii="FORSVARET-Bold" w:hAnsi="FORSVARET-Bold" w:cs="Times New Roman"/>
          <w:sz w:val="28"/>
          <w:szCs w:val="28"/>
        </w:rPr>
        <w:t xml:space="preserve">Application </w:t>
      </w:r>
      <w:r w:rsidR="00B12C59" w:rsidRPr="00081C9B">
        <w:rPr>
          <w:rFonts w:ascii="FORSVARET-Bold" w:hAnsi="FORSVARET-Bold" w:cs="Times New Roman"/>
          <w:sz w:val="28"/>
          <w:szCs w:val="28"/>
        </w:rPr>
        <w:t>F</w:t>
      </w:r>
      <w:r w:rsidRPr="00081C9B">
        <w:rPr>
          <w:rFonts w:ascii="FORSVARET-Bold" w:hAnsi="FORSVARET-Bold" w:cs="Times New Roman"/>
          <w:sz w:val="28"/>
          <w:szCs w:val="28"/>
        </w:rPr>
        <w:t xml:space="preserve">orm </w:t>
      </w:r>
    </w:p>
    <w:p w14:paraId="07022BF7" w14:textId="5AFAFD4F" w:rsidR="00FC23F5" w:rsidRPr="00081C9B" w:rsidRDefault="00FC23F5" w:rsidP="004B6A1F">
      <w:pPr>
        <w:jc w:val="center"/>
        <w:rPr>
          <w:rFonts w:ascii="FORSVARET-Bold" w:hAnsi="FORSVARET-Bold" w:cs="Times New Roman"/>
          <w:b/>
          <w:bCs/>
          <w:sz w:val="24"/>
          <w:szCs w:val="24"/>
        </w:rPr>
      </w:pPr>
      <w:r w:rsidRPr="00081C9B">
        <w:rPr>
          <w:rFonts w:ascii="FORSVARET-Bold" w:hAnsi="FORSVARET-Bold" w:cs="Times New Roman"/>
          <w:b/>
          <w:bCs/>
          <w:sz w:val="24"/>
          <w:szCs w:val="24"/>
        </w:rPr>
        <w:t>for</w:t>
      </w:r>
      <w:r w:rsidR="00B12C59" w:rsidRPr="00081C9B">
        <w:rPr>
          <w:rFonts w:ascii="FORSVARET-Bold" w:hAnsi="FORSVARET-Bold" w:cs="Times New Roman"/>
          <w:b/>
          <w:bCs/>
          <w:sz w:val="24"/>
          <w:szCs w:val="24"/>
        </w:rPr>
        <w:t xml:space="preserve"> </w:t>
      </w:r>
      <w:hyperlink r:id="rId7" w:history="1">
        <w:r w:rsidR="00040919" w:rsidRPr="00081C9B">
          <w:rPr>
            <w:rStyle w:val="Hyperkobling"/>
            <w:rFonts w:ascii="FORSVARET-Bold" w:hAnsi="FORSVARET-Bold" w:cs="Times New Roman"/>
            <w:b/>
            <w:bCs/>
            <w:sz w:val="24"/>
            <w:szCs w:val="24"/>
          </w:rPr>
          <w:t xml:space="preserve">Complex </w:t>
        </w:r>
        <w:r w:rsidR="00F4686C">
          <w:rPr>
            <w:rStyle w:val="Hyperkobling"/>
            <w:rFonts w:ascii="FORSVARET-Bold" w:hAnsi="FORSVARET-Bold" w:cs="Times New Roman"/>
            <w:b/>
            <w:bCs/>
            <w:sz w:val="24"/>
            <w:szCs w:val="24"/>
          </w:rPr>
          <w:t xml:space="preserve">International </w:t>
        </w:r>
        <w:r w:rsidR="00040919" w:rsidRPr="00081C9B">
          <w:rPr>
            <w:rStyle w:val="Hyperkobling"/>
            <w:rFonts w:ascii="FORSVARET-Bold" w:hAnsi="FORSVARET-Bold" w:cs="Times New Roman"/>
            <w:b/>
            <w:bCs/>
            <w:sz w:val="24"/>
            <w:szCs w:val="24"/>
          </w:rPr>
          <w:t>Operations</w:t>
        </w:r>
      </w:hyperlink>
      <w:r w:rsidRPr="00081C9B">
        <w:rPr>
          <w:rFonts w:ascii="FORSVARET-Bold" w:hAnsi="FORSVARET-Bold" w:cs="Times New Roman"/>
          <w:b/>
          <w:bCs/>
          <w:sz w:val="24"/>
          <w:szCs w:val="24"/>
        </w:rPr>
        <w:t xml:space="preserve"> participants</w:t>
      </w:r>
    </w:p>
    <w:p w14:paraId="795D6843" w14:textId="39E65463" w:rsidR="00FC23F5" w:rsidRPr="00081C9B" w:rsidRDefault="00957612" w:rsidP="00944BC7">
      <w:pPr>
        <w:jc w:val="center"/>
        <w:rPr>
          <w:rFonts w:ascii="FORSVARET-Bold" w:hAnsi="FORSVARET-Bold" w:cs="Times New Roman"/>
          <w:b/>
          <w:bCs/>
          <w:sz w:val="24"/>
          <w:szCs w:val="24"/>
        </w:rPr>
      </w:pPr>
      <w:r w:rsidRPr="00081C9B">
        <w:rPr>
          <w:rFonts w:ascii="FORSVARET-Bold" w:hAnsi="FORSVARET-Bold" w:cs="Times New Roman"/>
          <w:b/>
          <w:bCs/>
          <w:sz w:val="24"/>
          <w:szCs w:val="24"/>
        </w:rPr>
        <w:t xml:space="preserve">4 January to </w:t>
      </w:r>
      <w:r w:rsidR="009A432E" w:rsidRPr="00081C9B">
        <w:rPr>
          <w:rFonts w:ascii="FORSVARET-Bold" w:hAnsi="FORSVARET-Bold" w:cs="Times New Roman"/>
          <w:b/>
          <w:bCs/>
          <w:sz w:val="24"/>
          <w:szCs w:val="24"/>
        </w:rPr>
        <w:t>14 March</w:t>
      </w:r>
      <w:r w:rsidR="008C60F9" w:rsidRPr="00081C9B">
        <w:rPr>
          <w:rFonts w:ascii="FORSVARET-Bold" w:hAnsi="FORSVARET-Bold" w:cs="Times New Roman"/>
          <w:b/>
          <w:bCs/>
          <w:sz w:val="24"/>
          <w:szCs w:val="24"/>
        </w:rPr>
        <w:t xml:space="preserve"> </w:t>
      </w:r>
      <w:r w:rsidR="00B12C59" w:rsidRPr="00081C9B">
        <w:rPr>
          <w:rFonts w:ascii="FORSVARET-Bold" w:hAnsi="FORSVARET-Bold" w:cs="Times New Roman"/>
          <w:b/>
          <w:bCs/>
          <w:sz w:val="24"/>
          <w:szCs w:val="24"/>
        </w:rPr>
        <w:t>202</w:t>
      </w:r>
      <w:r w:rsidR="00353067" w:rsidRPr="00081C9B">
        <w:rPr>
          <w:rFonts w:ascii="FORSVARET-Bold" w:hAnsi="FORSVARET-Bold" w:cs="Times New Roman"/>
          <w:b/>
          <w:bCs/>
          <w:sz w:val="24"/>
          <w:szCs w:val="24"/>
        </w:rPr>
        <w:t>6</w:t>
      </w:r>
      <w:r w:rsidR="00FC23F5" w:rsidRPr="00081C9B">
        <w:rPr>
          <w:rFonts w:ascii="FORSVARET-Bold" w:hAnsi="FORSVARET-Bold" w:cs="Times New Roman"/>
          <w:b/>
          <w:bCs/>
          <w:sz w:val="24"/>
          <w:szCs w:val="24"/>
        </w:rPr>
        <w:t xml:space="preserve">, </w:t>
      </w:r>
      <w:r w:rsidR="00353067" w:rsidRPr="00081C9B">
        <w:rPr>
          <w:rFonts w:ascii="FORSVARET-Bold" w:hAnsi="FORSVARET-Bold" w:cs="Times New Roman"/>
          <w:b/>
          <w:bCs/>
          <w:sz w:val="24"/>
          <w:szCs w:val="24"/>
        </w:rPr>
        <w:t>Oslo</w:t>
      </w:r>
      <w:r w:rsidR="00B12C59" w:rsidRPr="00081C9B">
        <w:rPr>
          <w:rFonts w:ascii="FORSVARET-Bold" w:hAnsi="FORSVARET-Bold" w:cs="Times New Roman"/>
          <w:b/>
          <w:bCs/>
          <w:sz w:val="24"/>
          <w:szCs w:val="24"/>
        </w:rPr>
        <w:t xml:space="preserve">, </w:t>
      </w:r>
      <w:r w:rsidR="008C60F9" w:rsidRPr="00081C9B">
        <w:rPr>
          <w:rFonts w:ascii="FORSVARET-Bold" w:hAnsi="FORSVARET-Bold" w:cs="Times New Roman"/>
          <w:b/>
          <w:bCs/>
          <w:sz w:val="24"/>
          <w:szCs w:val="24"/>
        </w:rPr>
        <w:t>Norway</w:t>
      </w:r>
    </w:p>
    <w:p w14:paraId="39E9F700" w14:textId="2BDFA860" w:rsidR="00134DB8" w:rsidRPr="00081C9B" w:rsidRDefault="00134DB8" w:rsidP="00944BC7">
      <w:pPr>
        <w:jc w:val="center"/>
        <w:rPr>
          <w:rFonts w:ascii="FORSVARET-Bold" w:hAnsi="FORSVARET-Bold" w:cs="Times New Roman"/>
          <w:b/>
          <w:bCs/>
          <w:sz w:val="24"/>
          <w:szCs w:val="24"/>
        </w:rPr>
      </w:pPr>
      <w:r w:rsidRPr="00081C9B">
        <w:rPr>
          <w:rFonts w:ascii="FORSVARET-Bold" w:hAnsi="FORSVARET-Bold" w:cs="Times New Roman"/>
          <w:b/>
          <w:bCs/>
          <w:sz w:val="24"/>
          <w:szCs w:val="24"/>
        </w:rPr>
        <w:t>(travel days included)</w:t>
      </w:r>
    </w:p>
    <w:p w14:paraId="6886D4BF" w14:textId="77777777" w:rsidR="00DA4686" w:rsidRPr="00081C9B" w:rsidRDefault="00DA4686" w:rsidP="00944BC7">
      <w:pPr>
        <w:jc w:val="center"/>
        <w:rPr>
          <w:rFonts w:ascii="FORSVARET-Bold" w:hAnsi="FORSVARET-Bold" w:cs="Times New Roman"/>
          <w:b/>
          <w:bCs/>
          <w:sz w:val="24"/>
          <w:szCs w:val="24"/>
        </w:rPr>
      </w:pPr>
    </w:p>
    <w:tbl>
      <w:tblPr>
        <w:tblW w:w="3254" w:type="dxa"/>
        <w:jc w:val="center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254"/>
      </w:tblGrid>
      <w:tr w:rsidR="00636884" w:rsidRPr="00081C9B" w14:paraId="65F07E82" w14:textId="77777777" w:rsidTr="00E45061">
        <w:trPr>
          <w:trHeight w:hRule="exact" w:val="240"/>
          <w:jc w:val="center"/>
        </w:trPr>
        <w:tc>
          <w:tcPr>
            <w:tcW w:w="32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C4ECBE3" w14:textId="37870026" w:rsidR="00636884" w:rsidRPr="00081C9B" w:rsidRDefault="00636884" w:rsidP="00C51498">
            <w:pPr>
              <w:pStyle w:val="TableParagraph"/>
              <w:spacing w:line="226" w:lineRule="exact"/>
              <w:jc w:val="center"/>
              <w:rPr>
                <w:rFonts w:ascii="FORSVARET-Bold" w:hAnsi="FORSVARET-Bold" w:cs="Arial"/>
                <w:sz w:val="20"/>
                <w:szCs w:val="20"/>
              </w:rPr>
            </w:pPr>
            <w:r w:rsidRPr="00081C9B">
              <w:rPr>
                <w:rFonts w:ascii="FORSVARET-Bold" w:eastAsia="Times New Roman" w:hAnsi="FORSVARET-Bold" w:cs="Arial"/>
                <w:sz w:val="20"/>
                <w:szCs w:val="20"/>
              </w:rPr>
              <w:t>Nation</w:t>
            </w:r>
          </w:p>
        </w:tc>
      </w:tr>
      <w:tr w:rsidR="00636884" w:rsidRPr="00081C9B" w14:paraId="5C08A40D" w14:textId="77777777" w:rsidTr="00E45061">
        <w:trPr>
          <w:trHeight w:hRule="exact" w:val="470"/>
          <w:jc w:val="center"/>
        </w:trPr>
        <w:tc>
          <w:tcPr>
            <w:tcW w:w="32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9A"/>
            <w:vAlign w:val="center"/>
          </w:tcPr>
          <w:p w14:paraId="56322029" w14:textId="77777777" w:rsidR="00636884" w:rsidRPr="00081C9B" w:rsidRDefault="00636884" w:rsidP="000A5C8E">
            <w:pPr>
              <w:jc w:val="center"/>
              <w:rPr>
                <w:rFonts w:ascii="FORSVARET-Bold" w:hAnsi="FORSVARET-Bold" w:cs="Arial"/>
              </w:rPr>
            </w:pPr>
          </w:p>
        </w:tc>
      </w:tr>
    </w:tbl>
    <w:p w14:paraId="6DE978C9" w14:textId="77777777" w:rsidR="00DA4686" w:rsidRPr="00081C9B" w:rsidRDefault="00DA4686" w:rsidP="00944BC7">
      <w:pPr>
        <w:jc w:val="center"/>
        <w:rPr>
          <w:rFonts w:ascii="FORSVARET-Bold" w:hAnsi="FORSVARET-Bold" w:cs="Times New Roman"/>
          <w:b/>
          <w:bCs/>
          <w:sz w:val="24"/>
          <w:szCs w:val="24"/>
        </w:rPr>
      </w:pPr>
    </w:p>
    <w:p w14:paraId="5847DEBA" w14:textId="49D47EE1" w:rsidR="00DA4686" w:rsidRDefault="00101E39" w:rsidP="00081C9B">
      <w:pPr>
        <w:jc w:val="center"/>
        <w:rPr>
          <w:rFonts w:ascii="FORSVARET-Bold" w:hAnsi="FORSVARET-Bold"/>
          <w:sz w:val="24"/>
          <w:szCs w:val="24"/>
        </w:rPr>
      </w:pPr>
      <w:r w:rsidRPr="00081C9B">
        <w:rPr>
          <w:rFonts w:ascii="FORSVARET-Bold" w:hAnsi="FORSVARET-Bold" w:cs="Times New Roman"/>
          <w:b/>
          <w:bCs/>
          <w:sz w:val="24"/>
          <w:szCs w:val="24"/>
        </w:rPr>
        <w:t xml:space="preserve">To be sent back before </w:t>
      </w:r>
      <w:r w:rsidR="00A33F05" w:rsidRPr="00081C9B">
        <w:rPr>
          <w:rFonts w:ascii="FORSVARET-Bold" w:hAnsi="FORSVARET-Bold" w:cs="Times New Roman"/>
          <w:b/>
          <w:bCs/>
          <w:sz w:val="24"/>
          <w:szCs w:val="24"/>
        </w:rPr>
        <w:t>16</w:t>
      </w:r>
      <w:r w:rsidRPr="00081C9B">
        <w:rPr>
          <w:rFonts w:ascii="FORSVARET-Bold" w:hAnsi="FORSVARET-Bold" w:cs="Times New Roman"/>
          <w:b/>
          <w:bCs/>
          <w:sz w:val="24"/>
          <w:szCs w:val="24"/>
          <w:vertAlign w:val="superscript"/>
        </w:rPr>
        <w:t>th</w:t>
      </w:r>
      <w:r w:rsidRPr="00081C9B">
        <w:rPr>
          <w:rFonts w:ascii="FORSVARET-Bold" w:hAnsi="FORSVARET-Bold" w:cs="Times New Roman"/>
          <w:b/>
          <w:bCs/>
          <w:sz w:val="24"/>
          <w:szCs w:val="24"/>
        </w:rPr>
        <w:t xml:space="preserve"> </w:t>
      </w:r>
      <w:r w:rsidR="00A33F05" w:rsidRPr="00081C9B">
        <w:rPr>
          <w:rFonts w:ascii="FORSVARET-Bold" w:hAnsi="FORSVARET-Bold" w:cs="Times New Roman"/>
          <w:b/>
          <w:bCs/>
          <w:sz w:val="24"/>
          <w:szCs w:val="24"/>
        </w:rPr>
        <w:t>November</w:t>
      </w:r>
      <w:r w:rsidRPr="00081C9B">
        <w:rPr>
          <w:rFonts w:ascii="FORSVARET-Bold" w:hAnsi="FORSVARET-Bold" w:cs="Times New Roman"/>
          <w:b/>
          <w:bCs/>
          <w:sz w:val="24"/>
          <w:szCs w:val="24"/>
        </w:rPr>
        <w:t xml:space="preserve"> 2025</w:t>
      </w:r>
      <w:r w:rsidR="00C975E4" w:rsidRPr="00081C9B">
        <w:rPr>
          <w:rFonts w:ascii="FORSVARET-Bold" w:hAnsi="FORSVARET-Bold" w:cs="Times New Roman"/>
          <w:b/>
          <w:bCs/>
          <w:sz w:val="24"/>
          <w:szCs w:val="24"/>
        </w:rPr>
        <w:t xml:space="preserve"> to:</w:t>
      </w:r>
      <w:r w:rsidR="002F19FA" w:rsidRPr="00081C9B">
        <w:rPr>
          <w:rFonts w:ascii="FORSVARET-Bold" w:hAnsi="FORSVARET-Bold" w:cs="Times New Roman"/>
          <w:b/>
          <w:bCs/>
          <w:sz w:val="24"/>
          <w:szCs w:val="24"/>
        </w:rPr>
        <w:t xml:space="preserve"> </w:t>
      </w:r>
      <w:hyperlink r:id="rId8" w:history="1">
        <w:r w:rsidR="002F19FA" w:rsidRPr="00081C9B">
          <w:rPr>
            <w:rStyle w:val="Hyperkobling"/>
            <w:rFonts w:ascii="FORSVARET-Bold" w:hAnsi="FORSVARET-Bold" w:cs="Times New Roman"/>
            <w:b/>
            <w:bCs/>
            <w:sz w:val="24"/>
            <w:szCs w:val="24"/>
          </w:rPr>
          <w:t>martineekolse@mil.no</w:t>
        </w:r>
      </w:hyperlink>
      <w:r w:rsidR="002F19FA" w:rsidRPr="00081C9B">
        <w:rPr>
          <w:rFonts w:ascii="FORSVARET-Bold" w:hAnsi="FORSVARET-Bold" w:cs="Times New Roman"/>
          <w:b/>
          <w:bCs/>
          <w:sz w:val="24"/>
          <w:szCs w:val="24"/>
        </w:rPr>
        <w:t xml:space="preserve"> </w:t>
      </w:r>
      <w:r w:rsidR="00C975E4" w:rsidRPr="00081C9B">
        <w:rPr>
          <w:rFonts w:ascii="FORSVARET-Bold" w:hAnsi="FORSVARET-Bold" w:cs="Times New Roman"/>
          <w:b/>
          <w:bCs/>
          <w:sz w:val="24"/>
          <w:szCs w:val="24"/>
        </w:rPr>
        <w:t xml:space="preserve">and </w:t>
      </w:r>
      <w:hyperlink r:id="rId9" w:history="1">
        <w:r w:rsidR="00081C9B" w:rsidRPr="00081C9B">
          <w:rPr>
            <w:rStyle w:val="Hyperkobling"/>
            <w:rFonts w:ascii="FORSVARET-Bold" w:hAnsi="FORSVARET-Bold"/>
            <w:sz w:val="24"/>
            <w:szCs w:val="24"/>
          </w:rPr>
          <w:t>fhs.international@mil.no</w:t>
        </w:r>
      </w:hyperlink>
    </w:p>
    <w:p w14:paraId="3D3A53EA" w14:textId="77777777" w:rsidR="00081C9B" w:rsidRPr="00081C9B" w:rsidRDefault="00081C9B" w:rsidP="00081C9B">
      <w:pPr>
        <w:jc w:val="center"/>
        <w:rPr>
          <w:rFonts w:ascii="FORSVARET-Bold" w:hAnsi="FORSVARET-Bold" w:cs="Times New Roman"/>
          <w:b/>
          <w:bCs/>
          <w:sz w:val="24"/>
          <w:szCs w:val="24"/>
        </w:rPr>
      </w:pPr>
    </w:p>
    <w:tbl>
      <w:tblPr>
        <w:tblW w:w="9130" w:type="dxa"/>
        <w:tblInd w:w="2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411"/>
        <w:gridCol w:w="3118"/>
        <w:gridCol w:w="567"/>
        <w:gridCol w:w="4034"/>
      </w:tblGrid>
      <w:tr w:rsidR="00C92849" w:rsidRPr="00081C9B" w14:paraId="4B44BA5C" w14:textId="77777777" w:rsidTr="00C51498">
        <w:trPr>
          <w:trHeight w:hRule="exact" w:val="240"/>
        </w:trPr>
        <w:tc>
          <w:tcPr>
            <w:tcW w:w="9130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98981C9" w14:textId="3EF97A75" w:rsidR="00C92849" w:rsidRPr="00081C9B" w:rsidRDefault="00C92849" w:rsidP="00C51498">
            <w:pPr>
              <w:pStyle w:val="TableParagraph"/>
              <w:spacing w:line="226" w:lineRule="exact"/>
              <w:jc w:val="center"/>
              <w:rPr>
                <w:rFonts w:ascii="FORSVARET-Bold" w:hAnsi="FORSVARET-Bold" w:cs="Arial"/>
                <w:sz w:val="20"/>
                <w:szCs w:val="20"/>
              </w:rPr>
            </w:pPr>
            <w:r w:rsidRPr="00081C9B">
              <w:rPr>
                <w:rFonts w:ascii="FORSVARET-Bold" w:eastAsia="Times New Roman" w:hAnsi="FORSVARET-Bold" w:cs="Arial"/>
                <w:sz w:val="20"/>
                <w:szCs w:val="20"/>
              </w:rPr>
              <w:t xml:space="preserve">Point of contact (POC) of sending </w:t>
            </w:r>
            <w:r w:rsidR="00774622" w:rsidRPr="00081C9B">
              <w:rPr>
                <w:rFonts w:ascii="FORSVARET-Bold" w:eastAsia="Times New Roman" w:hAnsi="FORSVARET-Bold" w:cs="Arial"/>
                <w:sz w:val="20"/>
                <w:szCs w:val="20"/>
              </w:rPr>
              <w:t>institute/nation</w:t>
            </w:r>
          </w:p>
        </w:tc>
      </w:tr>
      <w:tr w:rsidR="00763680" w:rsidRPr="00081C9B" w14:paraId="6BDB320B" w14:textId="77777777" w:rsidTr="00487A2E">
        <w:trPr>
          <w:trHeight w:hRule="exact" w:val="240"/>
        </w:trPr>
        <w:tc>
          <w:tcPr>
            <w:tcW w:w="14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B849808" w14:textId="3152AF1B" w:rsidR="00763680" w:rsidRPr="00081C9B" w:rsidRDefault="00763680" w:rsidP="00C51498">
            <w:pPr>
              <w:pStyle w:val="TableParagraph"/>
              <w:spacing w:line="226" w:lineRule="exact"/>
              <w:jc w:val="center"/>
              <w:rPr>
                <w:rFonts w:ascii="FORSVARET-Bold" w:hAnsi="FORSVARET-Bold" w:cs="Arial"/>
                <w:sz w:val="20"/>
                <w:szCs w:val="20"/>
              </w:rPr>
            </w:pPr>
            <w:r w:rsidRPr="00081C9B">
              <w:rPr>
                <w:rFonts w:ascii="FORSVARET-Bold" w:eastAsia="Times New Roman" w:hAnsi="FORSVARET-Bold" w:cs="Arial"/>
                <w:sz w:val="20"/>
                <w:szCs w:val="20"/>
              </w:rPr>
              <w:t>Rank</w:t>
            </w:r>
          </w:p>
          <w:p w14:paraId="321A02E2" w14:textId="3D1F797D" w:rsidR="00763680" w:rsidRPr="00081C9B" w:rsidRDefault="00763680" w:rsidP="00C51498">
            <w:pPr>
              <w:pStyle w:val="TableParagraph"/>
              <w:spacing w:line="226" w:lineRule="exact"/>
              <w:jc w:val="center"/>
              <w:rPr>
                <w:rFonts w:ascii="FORSVARET-Bold" w:hAnsi="FORSVARET-Bold" w:cs="Arial"/>
                <w:sz w:val="20"/>
                <w:szCs w:val="20"/>
              </w:rPr>
            </w:pPr>
            <w:r w:rsidRPr="00081C9B">
              <w:rPr>
                <w:rFonts w:ascii="FORSVARET-Bold" w:eastAsia="Times New Roman" w:hAnsi="FORSVARET-Bold" w:cs="Arial"/>
                <w:sz w:val="20"/>
                <w:szCs w:val="20"/>
              </w:rPr>
              <w:t>Female</w:t>
            </w:r>
          </w:p>
          <w:p w14:paraId="6F864E7B" w14:textId="6B5B8C15" w:rsidR="00763680" w:rsidRPr="00081C9B" w:rsidRDefault="00763680" w:rsidP="00C51498">
            <w:pPr>
              <w:pStyle w:val="TableParagraph"/>
              <w:spacing w:line="226" w:lineRule="exact"/>
              <w:jc w:val="center"/>
              <w:rPr>
                <w:rFonts w:ascii="FORSVARET-Bold" w:hAnsi="FORSVARET-Bold" w:cs="Arial"/>
                <w:sz w:val="20"/>
                <w:szCs w:val="20"/>
              </w:rPr>
            </w:pPr>
            <w:r w:rsidRPr="00081C9B">
              <w:rPr>
                <w:rFonts w:ascii="FORSVARET-Bold" w:eastAsia="Times New Roman" w:hAnsi="FORSVARET-Bold" w:cs="Arial"/>
                <w:sz w:val="20"/>
                <w:szCs w:val="20"/>
              </w:rPr>
              <w:t>Rank</w:t>
            </w:r>
          </w:p>
        </w:tc>
        <w:tc>
          <w:tcPr>
            <w:tcW w:w="368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E7DAAE4" w14:textId="77777777" w:rsidR="00763680" w:rsidRPr="00081C9B" w:rsidRDefault="00763680" w:rsidP="00C51498">
            <w:pPr>
              <w:pStyle w:val="TableParagraph"/>
              <w:spacing w:line="226" w:lineRule="exact"/>
              <w:jc w:val="center"/>
              <w:rPr>
                <w:rFonts w:ascii="FORSVARET-Bold" w:hAnsi="FORSVARET-Bold" w:cs="Arial"/>
                <w:sz w:val="20"/>
                <w:szCs w:val="20"/>
              </w:rPr>
            </w:pPr>
            <w:r w:rsidRPr="00081C9B">
              <w:rPr>
                <w:rFonts w:ascii="FORSVARET-Bold" w:eastAsia="Times New Roman" w:hAnsi="FORSVARET-Bold" w:cs="Arial"/>
                <w:sz w:val="20"/>
                <w:szCs w:val="20"/>
              </w:rPr>
              <w:t>Family name</w:t>
            </w:r>
          </w:p>
        </w:tc>
        <w:tc>
          <w:tcPr>
            <w:tcW w:w="40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6119704" w14:textId="7B55F83C" w:rsidR="00763680" w:rsidRPr="00081C9B" w:rsidRDefault="00763680" w:rsidP="00C51498">
            <w:pPr>
              <w:pStyle w:val="TableParagraph"/>
              <w:spacing w:line="226" w:lineRule="exact"/>
              <w:jc w:val="center"/>
              <w:rPr>
                <w:rFonts w:ascii="FORSVARET-Bold" w:hAnsi="FORSVARET-Bold" w:cs="Arial"/>
                <w:sz w:val="20"/>
                <w:szCs w:val="20"/>
              </w:rPr>
            </w:pPr>
            <w:r w:rsidRPr="00081C9B">
              <w:rPr>
                <w:rFonts w:ascii="FORSVARET-Bold" w:eastAsia="Times New Roman" w:hAnsi="FORSVARET-Bold" w:cs="Arial"/>
                <w:sz w:val="20"/>
                <w:szCs w:val="20"/>
              </w:rPr>
              <w:t>First</w:t>
            </w:r>
            <w:r w:rsidR="00487A2E" w:rsidRPr="00081C9B">
              <w:rPr>
                <w:rFonts w:ascii="FORSVARET-Bold" w:eastAsia="Times New Roman" w:hAnsi="FORSVARET-Bold" w:cs="Arial"/>
                <w:sz w:val="20"/>
                <w:szCs w:val="20"/>
              </w:rPr>
              <w:t xml:space="preserve"> (+middle)</w:t>
            </w:r>
            <w:r w:rsidRPr="00081C9B">
              <w:rPr>
                <w:rFonts w:ascii="FORSVARET-Bold" w:eastAsia="Times New Roman" w:hAnsi="FORSVARET-Bold" w:cs="Arial"/>
                <w:sz w:val="20"/>
                <w:szCs w:val="20"/>
              </w:rPr>
              <w:t xml:space="preserve"> name</w:t>
            </w:r>
          </w:p>
        </w:tc>
      </w:tr>
      <w:tr w:rsidR="00763680" w:rsidRPr="00081C9B" w14:paraId="19E65A95" w14:textId="77777777" w:rsidTr="00487A2E">
        <w:trPr>
          <w:trHeight w:hRule="exact" w:val="470"/>
        </w:trPr>
        <w:tc>
          <w:tcPr>
            <w:tcW w:w="14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9A"/>
            <w:vAlign w:val="center"/>
          </w:tcPr>
          <w:p w14:paraId="77121E7D" w14:textId="77777777" w:rsidR="00763680" w:rsidRPr="00081C9B" w:rsidRDefault="00763680" w:rsidP="00C51498">
            <w:pPr>
              <w:jc w:val="center"/>
              <w:rPr>
                <w:rFonts w:ascii="FORSVARET-Bold" w:hAnsi="FORSVARET-Bold" w:cs="Arial"/>
              </w:rPr>
            </w:pPr>
          </w:p>
        </w:tc>
        <w:tc>
          <w:tcPr>
            <w:tcW w:w="368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9A"/>
            <w:vAlign w:val="center"/>
          </w:tcPr>
          <w:p w14:paraId="0D28A6B6" w14:textId="77777777" w:rsidR="00763680" w:rsidRPr="00081C9B" w:rsidRDefault="00763680" w:rsidP="00C51498">
            <w:pPr>
              <w:jc w:val="center"/>
              <w:rPr>
                <w:rFonts w:ascii="FORSVARET-Bold" w:hAnsi="FORSVARET-Bold" w:cs="Arial"/>
              </w:rPr>
            </w:pPr>
          </w:p>
        </w:tc>
        <w:tc>
          <w:tcPr>
            <w:tcW w:w="40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9A"/>
            <w:vAlign w:val="center"/>
          </w:tcPr>
          <w:p w14:paraId="6B904CFC" w14:textId="77777777" w:rsidR="00763680" w:rsidRPr="00081C9B" w:rsidRDefault="00763680" w:rsidP="00C51498">
            <w:pPr>
              <w:jc w:val="center"/>
              <w:rPr>
                <w:rFonts w:ascii="FORSVARET-Bold" w:hAnsi="FORSVARET-Bold" w:cs="Arial"/>
              </w:rPr>
            </w:pPr>
          </w:p>
        </w:tc>
      </w:tr>
      <w:tr w:rsidR="00C92849" w:rsidRPr="00081C9B" w14:paraId="36B65024" w14:textId="77777777" w:rsidTr="00E328D8">
        <w:trPr>
          <w:trHeight w:hRule="exact" w:val="240"/>
        </w:trPr>
        <w:tc>
          <w:tcPr>
            <w:tcW w:w="452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52DC37F" w14:textId="77777777" w:rsidR="00C92849" w:rsidRPr="00081C9B" w:rsidRDefault="00C92849" w:rsidP="00C51498">
            <w:pPr>
              <w:pStyle w:val="TableParagraph"/>
              <w:spacing w:line="226" w:lineRule="exact"/>
              <w:jc w:val="center"/>
              <w:rPr>
                <w:rFonts w:ascii="FORSVARET-Bold" w:hAnsi="FORSVARET-Bold" w:cs="Arial"/>
                <w:sz w:val="20"/>
                <w:szCs w:val="20"/>
              </w:rPr>
            </w:pPr>
            <w:r w:rsidRPr="00081C9B">
              <w:rPr>
                <w:rFonts w:ascii="FORSVARET-Bold" w:hAnsi="FORSVARET-Bold" w:cs="Arial"/>
                <w:sz w:val="20"/>
                <w:szCs w:val="20"/>
              </w:rPr>
              <w:t>POC’s phone number</w:t>
            </w:r>
          </w:p>
        </w:tc>
        <w:tc>
          <w:tcPr>
            <w:tcW w:w="460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7B1AFE9" w14:textId="77777777" w:rsidR="00C92849" w:rsidRPr="00081C9B" w:rsidRDefault="00C92849" w:rsidP="00C51498">
            <w:pPr>
              <w:pStyle w:val="TableParagraph"/>
              <w:spacing w:line="226" w:lineRule="exact"/>
              <w:jc w:val="center"/>
              <w:rPr>
                <w:rFonts w:ascii="FORSVARET-Bold" w:hAnsi="FORSVARET-Bold" w:cs="Arial"/>
                <w:sz w:val="20"/>
                <w:szCs w:val="20"/>
              </w:rPr>
            </w:pPr>
            <w:r w:rsidRPr="00081C9B">
              <w:rPr>
                <w:rFonts w:ascii="FORSVARET-Bold" w:hAnsi="FORSVARET-Bold" w:cs="Arial"/>
                <w:sz w:val="20"/>
                <w:szCs w:val="20"/>
              </w:rPr>
              <w:t>POC’s e-mail address</w:t>
            </w:r>
          </w:p>
        </w:tc>
      </w:tr>
      <w:tr w:rsidR="00C92849" w:rsidRPr="00081C9B" w14:paraId="04131D28" w14:textId="77777777" w:rsidTr="00E328D8">
        <w:trPr>
          <w:trHeight w:hRule="exact" w:val="464"/>
        </w:trPr>
        <w:tc>
          <w:tcPr>
            <w:tcW w:w="452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9A"/>
            <w:vAlign w:val="center"/>
          </w:tcPr>
          <w:p w14:paraId="0B2D4E65" w14:textId="77777777" w:rsidR="00C92849" w:rsidRPr="00081C9B" w:rsidRDefault="00C92849" w:rsidP="00C51498">
            <w:pPr>
              <w:jc w:val="center"/>
              <w:rPr>
                <w:rFonts w:ascii="FORSVARET-Bold" w:hAnsi="FORSVARET-Bold" w:cs="Arial"/>
              </w:rPr>
            </w:pPr>
          </w:p>
        </w:tc>
        <w:tc>
          <w:tcPr>
            <w:tcW w:w="460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9A"/>
            <w:vAlign w:val="center"/>
          </w:tcPr>
          <w:p w14:paraId="64253FF2" w14:textId="77777777" w:rsidR="00C92849" w:rsidRPr="00081C9B" w:rsidRDefault="00C92849" w:rsidP="00C51498">
            <w:pPr>
              <w:jc w:val="center"/>
              <w:rPr>
                <w:rFonts w:ascii="FORSVARET-Bold" w:hAnsi="FORSVARET-Bold" w:cs="Arial"/>
              </w:rPr>
            </w:pPr>
          </w:p>
        </w:tc>
      </w:tr>
    </w:tbl>
    <w:p w14:paraId="7C2444BE" w14:textId="77777777" w:rsidR="003C23C5" w:rsidRPr="00081C9B" w:rsidRDefault="003C23C5" w:rsidP="00534AF2">
      <w:pPr>
        <w:rPr>
          <w:rFonts w:ascii="FORSVARET-Bold" w:hAnsi="FORSVARET-Bold" w:cs="Times New Roman"/>
          <w:b/>
          <w:bCs/>
          <w:sz w:val="24"/>
          <w:szCs w:val="24"/>
        </w:rPr>
      </w:pPr>
    </w:p>
    <w:p w14:paraId="1D004DDA" w14:textId="2D2CE4CB" w:rsidR="003C23C5" w:rsidRPr="00081C9B" w:rsidRDefault="00891A90" w:rsidP="00944BC7">
      <w:pPr>
        <w:jc w:val="center"/>
        <w:rPr>
          <w:rFonts w:ascii="FORSVARET-Bold" w:hAnsi="FORSVARET-Bold" w:cs="Times New Roman"/>
          <w:b/>
          <w:bCs/>
          <w:sz w:val="24"/>
          <w:szCs w:val="24"/>
        </w:rPr>
      </w:pPr>
      <w:r w:rsidRPr="00081C9B">
        <w:rPr>
          <w:rFonts w:ascii="FORSVARET-Bold" w:hAnsi="FORSVARET-Bold" w:cs="Times New Roman"/>
          <w:b/>
          <w:bCs/>
          <w:sz w:val="24"/>
          <w:szCs w:val="24"/>
        </w:rPr>
        <w:t>Travel plan for the delegtion</w:t>
      </w:r>
      <w:r w:rsidR="00534AF2" w:rsidRPr="00081C9B">
        <w:rPr>
          <w:rFonts w:ascii="FORSVARET-Bold" w:hAnsi="FORSVARET-Bold" w:cs="Times New Roman"/>
          <w:b/>
          <w:bCs/>
          <w:sz w:val="24"/>
          <w:szCs w:val="24"/>
        </w:rPr>
        <w:t>:</w:t>
      </w:r>
      <w:r w:rsidR="0063366E" w:rsidRPr="00081C9B">
        <w:rPr>
          <w:rFonts w:ascii="FORSVARET-Bold" w:hAnsi="FORSVARET-Bold" w:cs="Times New Roman"/>
          <w:b/>
          <w:bCs/>
          <w:sz w:val="24"/>
          <w:szCs w:val="24"/>
        </w:rPr>
        <w:t xml:space="preserve"> (can be sent later)</w:t>
      </w:r>
    </w:p>
    <w:tbl>
      <w:tblPr>
        <w:tblW w:w="9130" w:type="dxa"/>
        <w:tblInd w:w="2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687"/>
        <w:gridCol w:w="2976"/>
        <w:gridCol w:w="3467"/>
      </w:tblGrid>
      <w:tr w:rsidR="001A2FD8" w:rsidRPr="00081C9B" w14:paraId="03C2C40A" w14:textId="77777777" w:rsidTr="00C51498">
        <w:trPr>
          <w:trHeight w:hRule="exact" w:val="240"/>
        </w:trPr>
        <w:tc>
          <w:tcPr>
            <w:tcW w:w="913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8287950" w14:textId="6E5F9ADB" w:rsidR="001A2FD8" w:rsidRPr="00081C9B" w:rsidRDefault="00DF415F" w:rsidP="00C51498">
            <w:pPr>
              <w:pStyle w:val="TableParagraph"/>
              <w:spacing w:line="226" w:lineRule="exact"/>
              <w:jc w:val="center"/>
              <w:rPr>
                <w:rFonts w:ascii="FORSVARET-Bold" w:hAnsi="FORSVARET-Bold" w:cs="Arial"/>
                <w:sz w:val="20"/>
                <w:szCs w:val="20"/>
              </w:rPr>
            </w:pPr>
            <w:r w:rsidRPr="00081C9B">
              <w:rPr>
                <w:rFonts w:ascii="FORSVARET-Bold" w:eastAsia="Times New Roman" w:hAnsi="FORSVARET-Bold" w:cs="Arial"/>
                <w:sz w:val="20"/>
                <w:szCs w:val="20"/>
              </w:rPr>
              <w:t xml:space="preserve">Arrival at </w:t>
            </w:r>
            <w:r w:rsidR="008C6DAE" w:rsidRPr="00081C9B">
              <w:rPr>
                <w:rFonts w:ascii="FORSVARET-Bold" w:eastAsia="Times New Roman" w:hAnsi="FORSVARET-Bold" w:cs="Arial"/>
                <w:sz w:val="20"/>
                <w:szCs w:val="20"/>
              </w:rPr>
              <w:t>OSL</w:t>
            </w:r>
          </w:p>
        </w:tc>
      </w:tr>
      <w:tr w:rsidR="00A62F0E" w:rsidRPr="00081C9B" w14:paraId="5704D1A9" w14:textId="77777777" w:rsidTr="00E01087">
        <w:trPr>
          <w:trHeight w:hRule="exact" w:val="240"/>
        </w:trPr>
        <w:tc>
          <w:tcPr>
            <w:tcW w:w="26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286B058" w14:textId="77777777" w:rsidR="00A62F0E" w:rsidRPr="00081C9B" w:rsidRDefault="00A62F0E" w:rsidP="00C51498">
            <w:pPr>
              <w:pStyle w:val="TableParagraph"/>
              <w:spacing w:line="226" w:lineRule="exact"/>
              <w:jc w:val="center"/>
              <w:rPr>
                <w:rFonts w:ascii="FORSVARET-Bold" w:hAnsi="FORSVARET-Bold" w:cs="Arial"/>
                <w:sz w:val="20"/>
                <w:szCs w:val="20"/>
              </w:rPr>
            </w:pPr>
            <w:r w:rsidRPr="00081C9B">
              <w:rPr>
                <w:rFonts w:ascii="FORSVARET-Bold" w:hAnsi="FORSVARET-Bold" w:cs="Arial"/>
                <w:sz w:val="20"/>
                <w:szCs w:val="20"/>
              </w:rPr>
              <w:t>Date</w:t>
            </w:r>
          </w:p>
          <w:p w14:paraId="03C7C1BB" w14:textId="6734E01D" w:rsidR="00A62F0E" w:rsidRPr="00081C9B" w:rsidRDefault="00A62F0E" w:rsidP="00C51498">
            <w:pPr>
              <w:pStyle w:val="TableParagraph"/>
              <w:spacing w:line="226" w:lineRule="exact"/>
              <w:jc w:val="center"/>
              <w:rPr>
                <w:rFonts w:ascii="FORSVARET-Bold" w:hAnsi="FORSVARET-Bold" w:cs="Arial"/>
                <w:sz w:val="20"/>
                <w:szCs w:val="20"/>
              </w:rPr>
            </w:pPr>
            <w:r w:rsidRPr="00081C9B">
              <w:rPr>
                <w:rFonts w:ascii="FORSVARET-Bold" w:eastAsia="Times New Roman" w:hAnsi="FORSVARET-Bold" w:cs="Arial"/>
                <w:sz w:val="20"/>
                <w:szCs w:val="20"/>
              </w:rPr>
              <w:t>Time</w:t>
            </w:r>
          </w:p>
        </w:tc>
        <w:tc>
          <w:tcPr>
            <w:tcW w:w="29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2CE618A" w14:textId="479884E4" w:rsidR="00A62F0E" w:rsidRPr="00081C9B" w:rsidRDefault="00A62F0E" w:rsidP="00C51498">
            <w:pPr>
              <w:pStyle w:val="TableParagraph"/>
              <w:spacing w:line="226" w:lineRule="exact"/>
              <w:jc w:val="center"/>
              <w:rPr>
                <w:rFonts w:ascii="FORSVARET-Bold" w:hAnsi="FORSVARET-Bold" w:cs="Arial"/>
                <w:sz w:val="20"/>
                <w:szCs w:val="20"/>
              </w:rPr>
            </w:pPr>
            <w:r w:rsidRPr="00081C9B">
              <w:rPr>
                <w:rFonts w:ascii="FORSVARET-Bold" w:eastAsia="Times New Roman" w:hAnsi="FORSVARET-Bold" w:cs="Arial"/>
                <w:sz w:val="20"/>
                <w:szCs w:val="20"/>
              </w:rPr>
              <w:t>Time</w:t>
            </w:r>
          </w:p>
        </w:tc>
        <w:tc>
          <w:tcPr>
            <w:tcW w:w="34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280ECAE" w14:textId="666CF33E" w:rsidR="00A62F0E" w:rsidRPr="00081C9B" w:rsidRDefault="00A62F0E" w:rsidP="00C51498">
            <w:pPr>
              <w:pStyle w:val="TableParagraph"/>
              <w:spacing w:line="226" w:lineRule="exact"/>
              <w:jc w:val="center"/>
              <w:rPr>
                <w:rFonts w:ascii="FORSVARET-Bold" w:hAnsi="FORSVARET-Bold" w:cs="Arial"/>
                <w:sz w:val="20"/>
                <w:szCs w:val="20"/>
              </w:rPr>
            </w:pPr>
            <w:r w:rsidRPr="00081C9B">
              <w:rPr>
                <w:rFonts w:ascii="FORSVARET-Bold" w:hAnsi="FORSVARET-Bold" w:cs="Arial"/>
                <w:sz w:val="20"/>
                <w:szCs w:val="20"/>
              </w:rPr>
              <w:t xml:space="preserve">Flight </w:t>
            </w:r>
            <w:r w:rsidR="00872F23" w:rsidRPr="00081C9B">
              <w:rPr>
                <w:rFonts w:ascii="FORSVARET-Bold" w:hAnsi="FORSVARET-Bold" w:cs="Arial"/>
                <w:sz w:val="20"/>
                <w:szCs w:val="20"/>
              </w:rPr>
              <w:t>number</w:t>
            </w:r>
          </w:p>
        </w:tc>
      </w:tr>
      <w:tr w:rsidR="00A62F0E" w:rsidRPr="00081C9B" w14:paraId="70FE9B2D" w14:textId="77777777" w:rsidTr="00E01087">
        <w:trPr>
          <w:trHeight w:hRule="exact" w:val="470"/>
        </w:trPr>
        <w:tc>
          <w:tcPr>
            <w:tcW w:w="26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9A"/>
            <w:vAlign w:val="center"/>
          </w:tcPr>
          <w:p w14:paraId="7415F1B0" w14:textId="77777777" w:rsidR="00A62F0E" w:rsidRPr="00081C9B" w:rsidRDefault="00A62F0E" w:rsidP="00C51498">
            <w:pPr>
              <w:jc w:val="center"/>
              <w:rPr>
                <w:rFonts w:ascii="FORSVARET-Bold" w:hAnsi="FORSVARET-Bold" w:cs="Arial"/>
              </w:rPr>
            </w:pPr>
          </w:p>
        </w:tc>
        <w:tc>
          <w:tcPr>
            <w:tcW w:w="29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9A"/>
            <w:vAlign w:val="center"/>
          </w:tcPr>
          <w:p w14:paraId="771AD795" w14:textId="77777777" w:rsidR="00A62F0E" w:rsidRPr="00081C9B" w:rsidRDefault="00A62F0E" w:rsidP="00C51498">
            <w:pPr>
              <w:jc w:val="center"/>
              <w:rPr>
                <w:rFonts w:ascii="FORSVARET-Bold" w:hAnsi="FORSVARET-Bold" w:cs="Arial"/>
              </w:rPr>
            </w:pPr>
          </w:p>
        </w:tc>
        <w:tc>
          <w:tcPr>
            <w:tcW w:w="34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9A"/>
            <w:vAlign w:val="center"/>
          </w:tcPr>
          <w:p w14:paraId="5BCD6092" w14:textId="77777777" w:rsidR="00A62F0E" w:rsidRPr="00081C9B" w:rsidRDefault="00A62F0E" w:rsidP="00C51498">
            <w:pPr>
              <w:jc w:val="center"/>
              <w:rPr>
                <w:rFonts w:ascii="FORSVARET-Bold" w:hAnsi="FORSVARET-Bold" w:cs="Arial"/>
              </w:rPr>
            </w:pPr>
          </w:p>
        </w:tc>
      </w:tr>
      <w:tr w:rsidR="00872F23" w:rsidRPr="00081C9B" w14:paraId="5EB19F0C" w14:textId="77777777" w:rsidTr="00C51498">
        <w:trPr>
          <w:trHeight w:hRule="exact" w:val="240"/>
        </w:trPr>
        <w:tc>
          <w:tcPr>
            <w:tcW w:w="913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9A01E28" w14:textId="226CE10B" w:rsidR="00872F23" w:rsidRPr="00081C9B" w:rsidRDefault="00872F23" w:rsidP="00C51498">
            <w:pPr>
              <w:pStyle w:val="TableParagraph"/>
              <w:spacing w:line="226" w:lineRule="exact"/>
              <w:jc w:val="center"/>
              <w:rPr>
                <w:rFonts w:ascii="FORSVARET-Bold" w:hAnsi="FORSVARET-Bold" w:cs="Arial"/>
                <w:sz w:val="20"/>
                <w:szCs w:val="20"/>
              </w:rPr>
            </w:pPr>
            <w:r w:rsidRPr="00081C9B">
              <w:rPr>
                <w:rFonts w:ascii="FORSVARET-Bold" w:eastAsia="Times New Roman" w:hAnsi="FORSVARET-Bold" w:cs="Arial"/>
                <w:sz w:val="20"/>
                <w:szCs w:val="20"/>
              </w:rPr>
              <w:t>Departure from OSL</w:t>
            </w:r>
          </w:p>
        </w:tc>
      </w:tr>
      <w:tr w:rsidR="00872F23" w:rsidRPr="00081C9B" w14:paraId="5C4FB80F" w14:textId="77777777" w:rsidTr="00E01087">
        <w:trPr>
          <w:trHeight w:hRule="exact" w:val="240"/>
        </w:trPr>
        <w:tc>
          <w:tcPr>
            <w:tcW w:w="26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F2F8A3D" w14:textId="77777777" w:rsidR="00872F23" w:rsidRPr="00081C9B" w:rsidRDefault="00872F23" w:rsidP="00C51498">
            <w:pPr>
              <w:pStyle w:val="TableParagraph"/>
              <w:spacing w:line="226" w:lineRule="exact"/>
              <w:jc w:val="center"/>
              <w:rPr>
                <w:rFonts w:ascii="FORSVARET-Bold" w:hAnsi="FORSVARET-Bold" w:cs="Arial"/>
                <w:sz w:val="20"/>
                <w:szCs w:val="20"/>
              </w:rPr>
            </w:pPr>
            <w:r w:rsidRPr="00081C9B">
              <w:rPr>
                <w:rFonts w:ascii="FORSVARET-Bold" w:hAnsi="FORSVARET-Bold" w:cs="Arial"/>
                <w:sz w:val="20"/>
                <w:szCs w:val="20"/>
              </w:rPr>
              <w:t>Date</w:t>
            </w:r>
          </w:p>
          <w:p w14:paraId="3DD7422B" w14:textId="77777777" w:rsidR="00872F23" w:rsidRPr="00081C9B" w:rsidRDefault="00872F23" w:rsidP="00C51498">
            <w:pPr>
              <w:pStyle w:val="TableParagraph"/>
              <w:spacing w:line="226" w:lineRule="exact"/>
              <w:jc w:val="center"/>
              <w:rPr>
                <w:rFonts w:ascii="FORSVARET-Bold" w:hAnsi="FORSVARET-Bold" w:cs="Arial"/>
                <w:sz w:val="20"/>
                <w:szCs w:val="20"/>
              </w:rPr>
            </w:pPr>
            <w:r w:rsidRPr="00081C9B">
              <w:rPr>
                <w:rFonts w:ascii="FORSVARET-Bold" w:eastAsia="Times New Roman" w:hAnsi="FORSVARET-Bold" w:cs="Arial"/>
                <w:sz w:val="20"/>
                <w:szCs w:val="20"/>
              </w:rPr>
              <w:t>Time</w:t>
            </w:r>
          </w:p>
        </w:tc>
        <w:tc>
          <w:tcPr>
            <w:tcW w:w="29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61236B4" w14:textId="77777777" w:rsidR="00872F23" w:rsidRPr="00081C9B" w:rsidRDefault="00872F23" w:rsidP="00C51498">
            <w:pPr>
              <w:pStyle w:val="TableParagraph"/>
              <w:spacing w:line="226" w:lineRule="exact"/>
              <w:jc w:val="center"/>
              <w:rPr>
                <w:rFonts w:ascii="FORSVARET-Bold" w:hAnsi="FORSVARET-Bold" w:cs="Arial"/>
                <w:sz w:val="20"/>
                <w:szCs w:val="20"/>
              </w:rPr>
            </w:pPr>
            <w:r w:rsidRPr="00081C9B">
              <w:rPr>
                <w:rFonts w:ascii="FORSVARET-Bold" w:eastAsia="Times New Roman" w:hAnsi="FORSVARET-Bold" w:cs="Arial"/>
                <w:sz w:val="20"/>
                <w:szCs w:val="20"/>
              </w:rPr>
              <w:t>Time</w:t>
            </w:r>
          </w:p>
        </w:tc>
        <w:tc>
          <w:tcPr>
            <w:tcW w:w="34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3C94B05" w14:textId="77777777" w:rsidR="00872F23" w:rsidRPr="00081C9B" w:rsidRDefault="00872F23" w:rsidP="00C51498">
            <w:pPr>
              <w:pStyle w:val="TableParagraph"/>
              <w:spacing w:line="226" w:lineRule="exact"/>
              <w:jc w:val="center"/>
              <w:rPr>
                <w:rFonts w:ascii="FORSVARET-Bold" w:hAnsi="FORSVARET-Bold" w:cs="Arial"/>
                <w:sz w:val="20"/>
                <w:szCs w:val="20"/>
              </w:rPr>
            </w:pPr>
            <w:r w:rsidRPr="00081C9B">
              <w:rPr>
                <w:rFonts w:ascii="FORSVARET-Bold" w:hAnsi="FORSVARET-Bold" w:cs="Arial"/>
                <w:sz w:val="20"/>
                <w:szCs w:val="20"/>
              </w:rPr>
              <w:t>Flight number</w:t>
            </w:r>
          </w:p>
        </w:tc>
      </w:tr>
      <w:tr w:rsidR="00872F23" w:rsidRPr="00081C9B" w14:paraId="03679216" w14:textId="77777777" w:rsidTr="00E01087">
        <w:trPr>
          <w:trHeight w:hRule="exact" w:val="470"/>
        </w:trPr>
        <w:tc>
          <w:tcPr>
            <w:tcW w:w="26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9A"/>
            <w:vAlign w:val="center"/>
          </w:tcPr>
          <w:p w14:paraId="79550EF5" w14:textId="77777777" w:rsidR="00872F23" w:rsidRPr="00081C9B" w:rsidRDefault="00872F23" w:rsidP="00C51498">
            <w:pPr>
              <w:jc w:val="center"/>
              <w:rPr>
                <w:rFonts w:ascii="FORSVARET-Bold" w:hAnsi="FORSVARET-Bold" w:cs="Arial"/>
              </w:rPr>
            </w:pPr>
          </w:p>
        </w:tc>
        <w:tc>
          <w:tcPr>
            <w:tcW w:w="29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9A"/>
            <w:vAlign w:val="center"/>
          </w:tcPr>
          <w:p w14:paraId="4F2BC257" w14:textId="77777777" w:rsidR="00872F23" w:rsidRPr="00081C9B" w:rsidRDefault="00872F23" w:rsidP="00C51498">
            <w:pPr>
              <w:jc w:val="center"/>
              <w:rPr>
                <w:rFonts w:ascii="FORSVARET-Bold" w:hAnsi="FORSVARET-Bold" w:cs="Arial"/>
              </w:rPr>
            </w:pPr>
          </w:p>
        </w:tc>
        <w:tc>
          <w:tcPr>
            <w:tcW w:w="34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9A"/>
            <w:vAlign w:val="center"/>
          </w:tcPr>
          <w:p w14:paraId="5CCB6ED4" w14:textId="77777777" w:rsidR="00872F23" w:rsidRPr="00081C9B" w:rsidRDefault="00872F23" w:rsidP="00C51498">
            <w:pPr>
              <w:jc w:val="center"/>
              <w:rPr>
                <w:rFonts w:ascii="FORSVARET-Bold" w:hAnsi="FORSVARET-Bold" w:cs="Arial"/>
              </w:rPr>
            </w:pPr>
          </w:p>
        </w:tc>
      </w:tr>
    </w:tbl>
    <w:p w14:paraId="523706CE" w14:textId="77777777" w:rsidR="003C23C5" w:rsidRPr="00081C9B" w:rsidRDefault="003C23C5" w:rsidP="008237AE">
      <w:pPr>
        <w:spacing w:before="10"/>
        <w:rPr>
          <w:rFonts w:ascii="FORSVARET-Bold" w:hAnsi="FORSVARET-Bold" w:cs="Arial"/>
          <w:sz w:val="19"/>
          <w:szCs w:val="19"/>
        </w:rPr>
      </w:pPr>
    </w:p>
    <w:tbl>
      <w:tblPr>
        <w:tblW w:w="9130" w:type="dxa"/>
        <w:tblInd w:w="2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800"/>
        <w:gridCol w:w="1800"/>
        <w:gridCol w:w="5530"/>
      </w:tblGrid>
      <w:tr w:rsidR="003C23C5" w:rsidRPr="00081C9B" w14:paraId="3C1BFC28" w14:textId="77777777" w:rsidTr="00C51498">
        <w:trPr>
          <w:trHeight w:hRule="exact" w:val="470"/>
        </w:trPr>
        <w:tc>
          <w:tcPr>
            <w:tcW w:w="360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40CE242" w14:textId="77777777" w:rsidR="003C23C5" w:rsidRPr="00081C9B" w:rsidRDefault="003C23C5" w:rsidP="00C51498">
            <w:pPr>
              <w:pStyle w:val="TableParagraph"/>
              <w:jc w:val="center"/>
              <w:rPr>
                <w:rFonts w:ascii="FORSVARET-Bold" w:hAnsi="FORSVARET-Bold" w:cs="Arial"/>
                <w:b/>
                <w:bCs/>
                <w:sz w:val="20"/>
                <w:szCs w:val="20"/>
              </w:rPr>
            </w:pPr>
            <w:r w:rsidRPr="00081C9B">
              <w:rPr>
                <w:rFonts w:ascii="FORSVARET-Bold" w:eastAsia="Times New Roman" w:hAnsi="FORSVARET-Bold" w:cs="Arial"/>
                <w:b/>
                <w:bCs/>
                <w:sz w:val="20"/>
                <w:szCs w:val="20"/>
              </w:rPr>
              <w:t>Special dietary or food requirements due to medical or religious reasons</w:t>
            </w:r>
          </w:p>
        </w:tc>
        <w:tc>
          <w:tcPr>
            <w:tcW w:w="55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D50B427" w14:textId="48FA203B" w:rsidR="003C23C5" w:rsidRPr="00081C9B" w:rsidRDefault="003C23C5" w:rsidP="00C51498">
            <w:pPr>
              <w:pStyle w:val="TableParagraph"/>
              <w:spacing w:before="111"/>
              <w:jc w:val="center"/>
              <w:rPr>
                <w:rFonts w:ascii="FORSVARET-Bold" w:hAnsi="FORSVARET-Bold" w:cs="Arial"/>
                <w:sz w:val="20"/>
                <w:szCs w:val="20"/>
              </w:rPr>
            </w:pPr>
            <w:r w:rsidRPr="00081C9B">
              <w:rPr>
                <w:rFonts w:ascii="FORSVARET-Bold" w:eastAsia="Times New Roman" w:hAnsi="FORSVARET-Bold" w:cs="Arial"/>
                <w:b/>
                <w:bCs/>
                <w:sz w:val="20"/>
                <w:szCs w:val="20"/>
              </w:rPr>
              <w:t>If yes</w:t>
            </w:r>
            <w:r w:rsidRPr="00081C9B">
              <w:rPr>
                <w:rFonts w:ascii="FORSVARET-Bold" w:eastAsia="Times New Roman" w:hAnsi="FORSVARET-Bold" w:cs="Arial"/>
                <w:sz w:val="20"/>
                <w:szCs w:val="20"/>
              </w:rPr>
              <w:t>, please specify</w:t>
            </w:r>
            <w:r w:rsidR="00EF7525" w:rsidRPr="00081C9B">
              <w:rPr>
                <w:rFonts w:ascii="FORSVARET-Bold" w:eastAsia="Times New Roman" w:hAnsi="FORSVARET-Bold" w:cs="Arial"/>
                <w:sz w:val="20"/>
                <w:szCs w:val="20"/>
              </w:rPr>
              <w:t xml:space="preserve"> who</w:t>
            </w:r>
            <w:r w:rsidR="00597BFA" w:rsidRPr="00081C9B">
              <w:rPr>
                <w:rFonts w:ascii="FORSVARET-Bold" w:eastAsia="Times New Roman" w:hAnsi="FORSVARET-Bold" w:cs="Arial"/>
                <w:sz w:val="20"/>
                <w:szCs w:val="20"/>
              </w:rPr>
              <w:t>,</w:t>
            </w:r>
            <w:r w:rsidR="00EF7525" w:rsidRPr="00081C9B">
              <w:rPr>
                <w:rFonts w:ascii="FORSVARET-Bold" w:eastAsia="Times New Roman" w:hAnsi="FORSVARET-Bold" w:cs="Arial"/>
                <w:sz w:val="20"/>
                <w:szCs w:val="20"/>
              </w:rPr>
              <w:t xml:space="preserve"> and</w:t>
            </w:r>
            <w:r w:rsidRPr="00081C9B">
              <w:rPr>
                <w:rFonts w:ascii="FORSVARET-Bold" w:eastAsia="Times New Roman" w:hAnsi="FORSVARET-Bold" w:cs="Arial"/>
                <w:sz w:val="20"/>
                <w:szCs w:val="20"/>
              </w:rPr>
              <w:t xml:space="preserve"> food </w:t>
            </w:r>
            <w:r w:rsidR="003F26F2" w:rsidRPr="00081C9B">
              <w:rPr>
                <w:rFonts w:ascii="FORSVARET-Bold" w:eastAsia="Times New Roman" w:hAnsi="FORSVARET-Bold" w:cs="Arial"/>
                <w:sz w:val="20"/>
                <w:szCs w:val="20"/>
              </w:rPr>
              <w:t xml:space="preserve">they </w:t>
            </w:r>
            <w:r w:rsidRPr="00081C9B">
              <w:rPr>
                <w:rFonts w:ascii="FORSVARET-Bold" w:eastAsia="Times New Roman" w:hAnsi="FORSVARET-Bold" w:cs="Arial"/>
                <w:sz w:val="20"/>
                <w:szCs w:val="20"/>
              </w:rPr>
              <w:t>cannot eat</w:t>
            </w:r>
          </w:p>
        </w:tc>
      </w:tr>
      <w:tr w:rsidR="003C23C5" w:rsidRPr="00081C9B" w14:paraId="029AD608" w14:textId="77777777" w:rsidTr="00C51498">
        <w:trPr>
          <w:trHeight w:hRule="exact" w:val="240"/>
        </w:trPr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8A56905" w14:textId="77777777" w:rsidR="003C23C5" w:rsidRPr="00081C9B" w:rsidRDefault="003C23C5" w:rsidP="00C51498">
            <w:pPr>
              <w:pStyle w:val="TableParagraph"/>
              <w:spacing w:line="226" w:lineRule="exact"/>
              <w:jc w:val="center"/>
              <w:rPr>
                <w:rFonts w:ascii="FORSVARET-Bold" w:hAnsi="FORSVARET-Bold" w:cs="Arial"/>
                <w:sz w:val="20"/>
                <w:szCs w:val="20"/>
              </w:rPr>
            </w:pPr>
            <w:r w:rsidRPr="00081C9B">
              <w:rPr>
                <w:rFonts w:ascii="FORSVARET-Bold" w:eastAsia="Times New Roman" w:hAnsi="FORSVARET-Bold" w:cs="Arial"/>
                <w:sz w:val="20"/>
                <w:szCs w:val="20"/>
              </w:rPr>
              <w:t>No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CBA9A2B" w14:textId="77777777" w:rsidR="003C23C5" w:rsidRPr="00081C9B" w:rsidRDefault="003C23C5" w:rsidP="00C51498">
            <w:pPr>
              <w:pStyle w:val="TableParagraph"/>
              <w:spacing w:line="226" w:lineRule="exact"/>
              <w:jc w:val="center"/>
              <w:rPr>
                <w:rFonts w:ascii="FORSVARET-Bold" w:hAnsi="FORSVARET-Bold" w:cs="Arial"/>
                <w:sz w:val="20"/>
                <w:szCs w:val="20"/>
              </w:rPr>
            </w:pPr>
            <w:r w:rsidRPr="00081C9B">
              <w:rPr>
                <w:rFonts w:ascii="FORSVARET-Bold" w:eastAsia="Times New Roman" w:hAnsi="FORSVARET-Bold" w:cs="Arial"/>
                <w:sz w:val="20"/>
                <w:szCs w:val="20"/>
              </w:rPr>
              <w:t>Yes</w:t>
            </w:r>
          </w:p>
        </w:tc>
        <w:tc>
          <w:tcPr>
            <w:tcW w:w="5530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9A"/>
            <w:vAlign w:val="center"/>
          </w:tcPr>
          <w:p w14:paraId="3DB923AF" w14:textId="2A5639F4" w:rsidR="00597BFA" w:rsidRPr="00081C9B" w:rsidRDefault="00597BFA" w:rsidP="00597BFA">
            <w:pPr>
              <w:rPr>
                <w:rFonts w:ascii="FORSVARET-Bold" w:hAnsi="FORSVARET-Bold" w:cs="Arial"/>
              </w:rPr>
            </w:pPr>
          </w:p>
        </w:tc>
      </w:tr>
      <w:tr w:rsidR="003C23C5" w:rsidRPr="00081C9B" w14:paraId="0138B7C0" w14:textId="77777777" w:rsidTr="00C51498">
        <w:trPr>
          <w:trHeight w:hRule="exact" w:val="580"/>
        </w:trPr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9A"/>
            <w:vAlign w:val="center"/>
          </w:tcPr>
          <w:p w14:paraId="0911A223" w14:textId="77777777" w:rsidR="003C23C5" w:rsidRPr="00081C9B" w:rsidRDefault="003C23C5" w:rsidP="00C51498">
            <w:pPr>
              <w:jc w:val="center"/>
              <w:rPr>
                <w:rFonts w:ascii="FORSVARET-Bold" w:hAnsi="FORSVARET-Bold" w:cs="Arial"/>
              </w:rPr>
            </w:pP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9A"/>
            <w:vAlign w:val="center"/>
          </w:tcPr>
          <w:p w14:paraId="0485D929" w14:textId="77777777" w:rsidR="003C23C5" w:rsidRPr="00081C9B" w:rsidRDefault="003C23C5" w:rsidP="00C51498">
            <w:pPr>
              <w:jc w:val="center"/>
              <w:rPr>
                <w:rFonts w:ascii="FORSVARET-Bold" w:hAnsi="FORSVARET-Bold" w:cs="Arial"/>
              </w:rPr>
            </w:pPr>
          </w:p>
        </w:tc>
        <w:tc>
          <w:tcPr>
            <w:tcW w:w="5530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9A"/>
            <w:vAlign w:val="center"/>
          </w:tcPr>
          <w:p w14:paraId="1DE8A618" w14:textId="77777777" w:rsidR="003C23C5" w:rsidRPr="00081C9B" w:rsidRDefault="003C23C5" w:rsidP="00C51498">
            <w:pPr>
              <w:jc w:val="center"/>
              <w:rPr>
                <w:rFonts w:ascii="FORSVARET-Bold" w:hAnsi="FORSVARET-Bold" w:cs="Arial"/>
              </w:rPr>
            </w:pPr>
          </w:p>
        </w:tc>
      </w:tr>
    </w:tbl>
    <w:p w14:paraId="4BB5D3C1" w14:textId="77777777" w:rsidR="00C92849" w:rsidRPr="00081C9B" w:rsidRDefault="00C92849" w:rsidP="001033A9">
      <w:pPr>
        <w:rPr>
          <w:rFonts w:ascii="FORSVARET-Bold" w:hAnsi="FORSVARET-Bold" w:cs="Times New Roman"/>
          <w:b/>
          <w:bCs/>
          <w:sz w:val="24"/>
          <w:szCs w:val="24"/>
        </w:rPr>
      </w:pPr>
    </w:p>
    <w:p w14:paraId="66AB862E" w14:textId="2274FED3" w:rsidR="00FB567E" w:rsidRPr="00081C9B" w:rsidRDefault="00982995" w:rsidP="00AF438C">
      <w:pPr>
        <w:pStyle w:val="Overskrift1"/>
        <w:ind w:left="0"/>
        <w:rPr>
          <w:rFonts w:ascii="FORSVARET-Bold" w:hAnsi="FORSVARET-Bold"/>
          <w:b w:val="0"/>
          <w:bCs w:val="0"/>
        </w:rPr>
      </w:pPr>
      <w:r w:rsidRPr="00081C9B">
        <w:rPr>
          <w:rFonts w:ascii="FORSVARET-Bold" w:hAnsi="FORSVARET-Bold"/>
          <w:b w:val="0"/>
          <w:bCs w:val="0"/>
        </w:rPr>
        <w:t>Paticipating Cadets</w:t>
      </w:r>
      <w:r w:rsidR="001033A9" w:rsidRPr="00081C9B">
        <w:rPr>
          <w:rFonts w:ascii="FORSVARET-Bold" w:hAnsi="FORSVARET-Bold"/>
          <w:b w:val="0"/>
          <w:bCs w:val="0"/>
        </w:rPr>
        <w:t xml:space="preserve"> (</w:t>
      </w:r>
      <w:r w:rsidR="008237AE">
        <w:rPr>
          <w:rFonts w:ascii="FORSVARET-Bold" w:hAnsi="FORSVARET-Bold"/>
          <w:b w:val="0"/>
          <w:bCs w:val="0"/>
        </w:rPr>
        <w:t>2</w:t>
      </w:r>
      <w:r w:rsidR="001033A9" w:rsidRPr="00081C9B">
        <w:rPr>
          <w:rFonts w:ascii="FORSVARET-Bold" w:hAnsi="FORSVARET-Bold"/>
          <w:b w:val="0"/>
          <w:bCs w:val="0"/>
        </w:rPr>
        <w:t>)</w:t>
      </w:r>
      <w:r w:rsidR="00AA6644" w:rsidRPr="00081C9B">
        <w:rPr>
          <w:rFonts w:ascii="FORSVARET-Bold" w:hAnsi="FORSVARET-Bold"/>
          <w:b w:val="0"/>
          <w:bCs w:val="0"/>
        </w:rPr>
        <w:t>:</w:t>
      </w:r>
    </w:p>
    <w:p w14:paraId="394368E0" w14:textId="33BFF876" w:rsidR="00380960" w:rsidRPr="00081C9B" w:rsidRDefault="00FB567E" w:rsidP="00AF438C">
      <w:pPr>
        <w:pStyle w:val="Overskrift1"/>
        <w:ind w:left="0"/>
        <w:rPr>
          <w:rFonts w:ascii="FORSVARET-Bold" w:hAnsi="FORSVARET-Bold"/>
          <w:b w:val="0"/>
          <w:bCs w:val="0"/>
        </w:rPr>
      </w:pPr>
      <w:r w:rsidRPr="00081C9B">
        <w:rPr>
          <w:rFonts w:ascii="FORSVARET-Bold" w:hAnsi="FORSVARET-Bold"/>
          <w:b w:val="0"/>
          <w:bCs w:val="0"/>
        </w:rPr>
        <w:t>1:</w:t>
      </w:r>
    </w:p>
    <w:tbl>
      <w:tblPr>
        <w:tblW w:w="9065" w:type="dxa"/>
        <w:tblInd w:w="2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60"/>
        <w:gridCol w:w="709"/>
        <w:gridCol w:w="2268"/>
        <w:gridCol w:w="1985"/>
        <w:gridCol w:w="1275"/>
        <w:gridCol w:w="2268"/>
      </w:tblGrid>
      <w:tr w:rsidR="00850ACB" w:rsidRPr="00081C9B" w14:paraId="0E784505" w14:textId="77777777" w:rsidTr="00C51498">
        <w:trPr>
          <w:trHeight w:hRule="exact" w:val="240"/>
        </w:trPr>
        <w:tc>
          <w:tcPr>
            <w:tcW w:w="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75C407B" w14:textId="77777777" w:rsidR="00850ACB" w:rsidRPr="00081C9B" w:rsidRDefault="00850ACB" w:rsidP="00C51498">
            <w:pPr>
              <w:pStyle w:val="TableParagraph"/>
              <w:spacing w:line="226" w:lineRule="exact"/>
              <w:jc w:val="center"/>
              <w:rPr>
                <w:rFonts w:ascii="FORSVARET-Bold" w:hAnsi="FORSVARET-Bold" w:cs="Arial"/>
                <w:sz w:val="20"/>
                <w:szCs w:val="20"/>
              </w:rPr>
            </w:pPr>
            <w:r w:rsidRPr="00081C9B">
              <w:rPr>
                <w:rFonts w:ascii="FORSVARET-Bold" w:eastAsia="Times New Roman" w:hAnsi="FORSVARET-Bold" w:cs="Arial"/>
                <w:sz w:val="20"/>
                <w:szCs w:val="20"/>
              </w:rPr>
              <w:t>Male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9226F0B" w14:textId="77777777" w:rsidR="00850ACB" w:rsidRPr="00081C9B" w:rsidRDefault="00850ACB" w:rsidP="00C51498">
            <w:pPr>
              <w:pStyle w:val="TableParagraph"/>
              <w:spacing w:line="226" w:lineRule="exact"/>
              <w:jc w:val="center"/>
              <w:rPr>
                <w:rFonts w:ascii="FORSVARET-Bold" w:hAnsi="FORSVARET-Bold" w:cs="Arial"/>
                <w:sz w:val="20"/>
                <w:szCs w:val="20"/>
              </w:rPr>
            </w:pPr>
            <w:r w:rsidRPr="00081C9B">
              <w:rPr>
                <w:rFonts w:ascii="FORSVARET-Bold" w:eastAsia="Times New Roman" w:hAnsi="FORSVARET-Bold" w:cs="Arial"/>
                <w:sz w:val="20"/>
                <w:szCs w:val="20"/>
              </w:rPr>
              <w:t>Female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90AFA53" w14:textId="77777777" w:rsidR="00850ACB" w:rsidRPr="00081C9B" w:rsidRDefault="00850ACB" w:rsidP="00C51498">
            <w:pPr>
              <w:pStyle w:val="TableParagraph"/>
              <w:spacing w:line="226" w:lineRule="exact"/>
              <w:jc w:val="center"/>
              <w:rPr>
                <w:rFonts w:ascii="FORSVARET-Bold" w:hAnsi="FORSVARET-Bold" w:cs="Arial"/>
                <w:sz w:val="20"/>
                <w:szCs w:val="20"/>
              </w:rPr>
            </w:pPr>
            <w:r w:rsidRPr="00081C9B">
              <w:rPr>
                <w:rFonts w:ascii="FORSVARET-Bold" w:eastAsia="Times New Roman" w:hAnsi="FORSVARET-Bold" w:cs="Arial"/>
                <w:sz w:val="20"/>
                <w:szCs w:val="20"/>
              </w:rPr>
              <w:t>Family name</w:t>
            </w: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5320968" w14:textId="77777777" w:rsidR="00850ACB" w:rsidRPr="00081C9B" w:rsidRDefault="00850ACB" w:rsidP="00C51498">
            <w:pPr>
              <w:pStyle w:val="TableParagraph"/>
              <w:spacing w:line="226" w:lineRule="exact"/>
              <w:jc w:val="center"/>
              <w:rPr>
                <w:rFonts w:ascii="FORSVARET-Bold" w:hAnsi="FORSVARET-Bold" w:cs="Arial"/>
                <w:sz w:val="20"/>
                <w:szCs w:val="20"/>
              </w:rPr>
            </w:pPr>
            <w:r w:rsidRPr="00081C9B">
              <w:rPr>
                <w:rFonts w:ascii="FORSVARET-Bold" w:eastAsia="Times New Roman" w:hAnsi="FORSVARET-Bold" w:cs="Arial"/>
                <w:sz w:val="20"/>
                <w:szCs w:val="20"/>
              </w:rPr>
              <w:t>First (+middle) name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B9FD105" w14:textId="77777777" w:rsidR="00850ACB" w:rsidRPr="00081C9B" w:rsidRDefault="00850ACB" w:rsidP="00C51498">
            <w:pPr>
              <w:pStyle w:val="TableParagraph"/>
              <w:spacing w:line="226" w:lineRule="exact"/>
              <w:jc w:val="center"/>
              <w:rPr>
                <w:rFonts w:ascii="FORSVARET-Bold" w:hAnsi="FORSVARET-Bold" w:cs="Arial"/>
                <w:sz w:val="20"/>
                <w:szCs w:val="20"/>
              </w:rPr>
            </w:pPr>
            <w:r w:rsidRPr="00081C9B">
              <w:rPr>
                <w:rFonts w:ascii="FORSVARET-Bold" w:eastAsia="Times New Roman" w:hAnsi="FORSVARET-Bold" w:cs="Arial"/>
                <w:sz w:val="20"/>
                <w:szCs w:val="20"/>
              </w:rPr>
              <w:t>Date of birth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D227891" w14:textId="77777777" w:rsidR="00850ACB" w:rsidRPr="00081C9B" w:rsidRDefault="00850ACB" w:rsidP="00C51498">
            <w:pPr>
              <w:pStyle w:val="TableParagraph"/>
              <w:spacing w:line="226" w:lineRule="exact"/>
              <w:jc w:val="center"/>
              <w:rPr>
                <w:rFonts w:ascii="FORSVARET-Bold" w:eastAsia="Times New Roman" w:hAnsi="FORSVARET-Bold" w:cs="Arial"/>
                <w:sz w:val="20"/>
                <w:szCs w:val="20"/>
              </w:rPr>
            </w:pPr>
            <w:r w:rsidRPr="00081C9B">
              <w:rPr>
                <w:rFonts w:ascii="FORSVARET-Bold" w:eastAsia="Times New Roman" w:hAnsi="FORSVARET-Bold" w:cs="Arial"/>
                <w:sz w:val="20"/>
                <w:szCs w:val="20"/>
              </w:rPr>
              <w:t>Passport number</w:t>
            </w:r>
          </w:p>
        </w:tc>
      </w:tr>
      <w:tr w:rsidR="00850ACB" w:rsidRPr="00081C9B" w14:paraId="669151F5" w14:textId="77777777" w:rsidTr="00C51498">
        <w:trPr>
          <w:trHeight w:hRule="exact" w:val="470"/>
        </w:trPr>
        <w:tc>
          <w:tcPr>
            <w:tcW w:w="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9A"/>
            <w:vAlign w:val="center"/>
          </w:tcPr>
          <w:p w14:paraId="36FC8B56" w14:textId="77777777" w:rsidR="00850ACB" w:rsidRPr="00081C9B" w:rsidRDefault="00850ACB" w:rsidP="00C51498">
            <w:pPr>
              <w:jc w:val="center"/>
              <w:rPr>
                <w:rFonts w:ascii="FORSVARET-Bold" w:hAnsi="FORSVARET-Bold" w:cs="Arial"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9A"/>
            <w:vAlign w:val="center"/>
          </w:tcPr>
          <w:p w14:paraId="117A36C4" w14:textId="77777777" w:rsidR="00850ACB" w:rsidRPr="00081C9B" w:rsidRDefault="00850ACB" w:rsidP="00C51498">
            <w:pPr>
              <w:jc w:val="center"/>
              <w:rPr>
                <w:rFonts w:ascii="FORSVARET-Bold" w:hAnsi="FORSVARET-Bold" w:cs="Arial"/>
              </w:rPr>
            </w:pP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9A"/>
            <w:vAlign w:val="center"/>
          </w:tcPr>
          <w:p w14:paraId="1893AC7C" w14:textId="77777777" w:rsidR="00850ACB" w:rsidRPr="00081C9B" w:rsidRDefault="00850ACB" w:rsidP="00C51498">
            <w:pPr>
              <w:jc w:val="center"/>
              <w:rPr>
                <w:rFonts w:ascii="FORSVARET-Bold" w:hAnsi="FORSVARET-Bold" w:cs="Arial"/>
              </w:rPr>
            </w:pP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9A"/>
            <w:vAlign w:val="center"/>
          </w:tcPr>
          <w:p w14:paraId="744CDC1F" w14:textId="77777777" w:rsidR="00850ACB" w:rsidRPr="00081C9B" w:rsidRDefault="00850ACB" w:rsidP="00C51498">
            <w:pPr>
              <w:jc w:val="center"/>
              <w:rPr>
                <w:rFonts w:ascii="FORSVARET-Bold" w:hAnsi="FORSVARET-Bold" w:cs="Arial"/>
              </w:rPr>
            </w:pP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9A"/>
            <w:vAlign w:val="center"/>
          </w:tcPr>
          <w:p w14:paraId="43A5919D" w14:textId="77777777" w:rsidR="00850ACB" w:rsidRPr="00081C9B" w:rsidRDefault="00850ACB" w:rsidP="00C51498">
            <w:pPr>
              <w:jc w:val="center"/>
              <w:rPr>
                <w:rFonts w:ascii="FORSVARET-Bold" w:hAnsi="FORSVARET-Bold" w:cs="Arial"/>
              </w:rPr>
            </w:pP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9A"/>
            <w:vAlign w:val="center"/>
          </w:tcPr>
          <w:p w14:paraId="41D013B8" w14:textId="77777777" w:rsidR="00850ACB" w:rsidRPr="00081C9B" w:rsidRDefault="00850ACB" w:rsidP="00C51498">
            <w:pPr>
              <w:jc w:val="center"/>
              <w:rPr>
                <w:rFonts w:ascii="FORSVARET-Bold" w:hAnsi="FORSVARET-Bold" w:cs="Arial"/>
              </w:rPr>
            </w:pPr>
          </w:p>
        </w:tc>
      </w:tr>
    </w:tbl>
    <w:p w14:paraId="7FB486FF" w14:textId="77777777" w:rsidR="004F7F23" w:rsidRPr="00081C9B" w:rsidRDefault="004F7F23" w:rsidP="00397070">
      <w:pPr>
        <w:spacing w:before="10"/>
        <w:rPr>
          <w:rFonts w:ascii="FORSVARET-Bold" w:hAnsi="FORSVARET-Bold" w:cs="Arial"/>
          <w:sz w:val="10"/>
          <w:szCs w:val="10"/>
        </w:rPr>
      </w:pPr>
    </w:p>
    <w:tbl>
      <w:tblPr>
        <w:tblW w:w="9065" w:type="dxa"/>
        <w:tblInd w:w="2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537"/>
        <w:gridCol w:w="1985"/>
        <w:gridCol w:w="3543"/>
      </w:tblGrid>
      <w:tr w:rsidR="00A545F2" w:rsidRPr="00081C9B" w14:paraId="09487F07" w14:textId="77777777" w:rsidTr="00A545F2">
        <w:trPr>
          <w:trHeight w:hRule="exact" w:val="336"/>
        </w:trPr>
        <w:tc>
          <w:tcPr>
            <w:tcW w:w="35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D808586" w14:textId="77777777" w:rsidR="00A545F2" w:rsidRPr="00081C9B" w:rsidRDefault="00A545F2" w:rsidP="00C51498">
            <w:pPr>
              <w:jc w:val="center"/>
              <w:rPr>
                <w:rFonts w:ascii="FORSVARET-Bold" w:hAnsi="FORSVARET-Bold" w:cs="Arial"/>
              </w:rPr>
            </w:pPr>
            <w:r w:rsidRPr="00081C9B">
              <w:rPr>
                <w:rFonts w:ascii="FORSVARET-Bold" w:hAnsi="FORSVARET-Bold" w:cs="Arial"/>
                <w:sz w:val="20"/>
                <w:szCs w:val="20"/>
              </w:rPr>
              <w:t>Sending institution</w:t>
            </w: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68F4690" w14:textId="77777777" w:rsidR="00A545F2" w:rsidRPr="00081C9B" w:rsidRDefault="00A545F2" w:rsidP="00C51498">
            <w:pPr>
              <w:jc w:val="center"/>
              <w:rPr>
                <w:rFonts w:ascii="FORSVARET-Bold" w:hAnsi="FORSVARET-Bold" w:cs="Arial"/>
              </w:rPr>
            </w:pPr>
            <w:r w:rsidRPr="00081C9B">
              <w:rPr>
                <w:rFonts w:ascii="FORSVARET-Bold" w:hAnsi="FORSVARET-Bold" w:cs="Arial"/>
                <w:sz w:val="20"/>
                <w:szCs w:val="20"/>
              </w:rPr>
              <w:t>Mobile number</w:t>
            </w:r>
          </w:p>
        </w:tc>
        <w:tc>
          <w:tcPr>
            <w:tcW w:w="35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192D6D5" w14:textId="77777777" w:rsidR="00A545F2" w:rsidRPr="00081C9B" w:rsidRDefault="00A545F2" w:rsidP="00C51498">
            <w:pPr>
              <w:jc w:val="center"/>
              <w:rPr>
                <w:rFonts w:ascii="FORSVARET-Bold" w:hAnsi="FORSVARET-Bold" w:cs="Arial"/>
              </w:rPr>
            </w:pPr>
            <w:r w:rsidRPr="00081C9B">
              <w:rPr>
                <w:rFonts w:ascii="FORSVARET-Bold" w:hAnsi="FORSVARET-Bold" w:cs="Arial"/>
                <w:sz w:val="20"/>
                <w:szCs w:val="20"/>
              </w:rPr>
              <w:t>E-mail address</w:t>
            </w:r>
          </w:p>
        </w:tc>
      </w:tr>
      <w:tr w:rsidR="00A545F2" w:rsidRPr="00081C9B" w14:paraId="3123DAC1" w14:textId="77777777" w:rsidTr="00A545F2">
        <w:trPr>
          <w:trHeight w:hRule="exact" w:val="470"/>
        </w:trPr>
        <w:tc>
          <w:tcPr>
            <w:tcW w:w="35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9A"/>
            <w:vAlign w:val="center"/>
          </w:tcPr>
          <w:p w14:paraId="3D3DD442" w14:textId="77777777" w:rsidR="00A545F2" w:rsidRPr="00081C9B" w:rsidRDefault="00A545F2" w:rsidP="00C51498">
            <w:pPr>
              <w:jc w:val="center"/>
              <w:rPr>
                <w:rFonts w:ascii="FORSVARET-Bold" w:hAnsi="FORSVARET-Bold" w:cs="Arial"/>
              </w:rPr>
            </w:pP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9A"/>
            <w:vAlign w:val="center"/>
          </w:tcPr>
          <w:p w14:paraId="0804C1F8" w14:textId="77777777" w:rsidR="00A545F2" w:rsidRPr="00081C9B" w:rsidRDefault="00A545F2" w:rsidP="00C51498">
            <w:pPr>
              <w:jc w:val="center"/>
              <w:rPr>
                <w:rFonts w:ascii="FORSVARET-Bold" w:hAnsi="FORSVARET-Bold" w:cs="Arial"/>
              </w:rPr>
            </w:pPr>
          </w:p>
        </w:tc>
        <w:tc>
          <w:tcPr>
            <w:tcW w:w="35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9A"/>
            <w:vAlign w:val="center"/>
          </w:tcPr>
          <w:p w14:paraId="39920057" w14:textId="77777777" w:rsidR="00A545F2" w:rsidRPr="00081C9B" w:rsidRDefault="00A545F2" w:rsidP="00C51498">
            <w:pPr>
              <w:jc w:val="center"/>
              <w:rPr>
                <w:rFonts w:ascii="FORSVARET-Bold" w:hAnsi="FORSVARET-Bold" w:cs="Arial"/>
              </w:rPr>
            </w:pPr>
          </w:p>
        </w:tc>
      </w:tr>
    </w:tbl>
    <w:p w14:paraId="1B62EA45" w14:textId="77777777" w:rsidR="004F7F23" w:rsidRPr="00081C9B" w:rsidRDefault="004F7F23" w:rsidP="00AA6644">
      <w:pPr>
        <w:spacing w:before="10"/>
        <w:rPr>
          <w:rFonts w:ascii="FORSVARET-Bold" w:hAnsi="FORSVARET-Bold" w:cs="Arial"/>
          <w:sz w:val="10"/>
          <w:szCs w:val="10"/>
        </w:rPr>
      </w:pPr>
    </w:p>
    <w:p w14:paraId="4173B801" w14:textId="20821220" w:rsidR="00D918BA" w:rsidRPr="00081C9B" w:rsidRDefault="00FB567E" w:rsidP="00FB567E">
      <w:pPr>
        <w:spacing w:before="10"/>
        <w:rPr>
          <w:rFonts w:ascii="FORSVARET-Bold" w:hAnsi="FORSVARET-Bold" w:cs="Arial"/>
          <w:sz w:val="24"/>
          <w:szCs w:val="24"/>
        </w:rPr>
      </w:pPr>
      <w:r w:rsidRPr="00081C9B">
        <w:rPr>
          <w:rFonts w:ascii="FORSVARET-Bold" w:hAnsi="FORSVARET-Bold" w:cs="Arial"/>
          <w:sz w:val="24"/>
          <w:szCs w:val="24"/>
        </w:rPr>
        <w:t>2:</w:t>
      </w:r>
    </w:p>
    <w:tbl>
      <w:tblPr>
        <w:tblW w:w="9065" w:type="dxa"/>
        <w:tblInd w:w="2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60"/>
        <w:gridCol w:w="709"/>
        <w:gridCol w:w="2268"/>
        <w:gridCol w:w="1985"/>
        <w:gridCol w:w="1275"/>
        <w:gridCol w:w="2268"/>
      </w:tblGrid>
      <w:tr w:rsidR="00F117A5" w:rsidRPr="00081C9B" w14:paraId="3BA4DAD3" w14:textId="77777777" w:rsidTr="00C51498">
        <w:trPr>
          <w:trHeight w:hRule="exact" w:val="240"/>
        </w:trPr>
        <w:tc>
          <w:tcPr>
            <w:tcW w:w="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284C1DD" w14:textId="77777777" w:rsidR="00F117A5" w:rsidRPr="00081C9B" w:rsidRDefault="00F117A5" w:rsidP="00C51498">
            <w:pPr>
              <w:pStyle w:val="TableParagraph"/>
              <w:spacing w:line="226" w:lineRule="exact"/>
              <w:jc w:val="center"/>
              <w:rPr>
                <w:rFonts w:ascii="FORSVARET-Bold" w:hAnsi="FORSVARET-Bold" w:cs="Arial"/>
                <w:sz w:val="20"/>
                <w:szCs w:val="20"/>
              </w:rPr>
            </w:pPr>
            <w:r w:rsidRPr="00081C9B">
              <w:rPr>
                <w:rFonts w:ascii="FORSVARET-Bold" w:eastAsia="Times New Roman" w:hAnsi="FORSVARET-Bold" w:cs="Arial"/>
                <w:sz w:val="20"/>
                <w:szCs w:val="20"/>
              </w:rPr>
              <w:t>Male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A0E175F" w14:textId="77777777" w:rsidR="00F117A5" w:rsidRPr="00081C9B" w:rsidRDefault="00F117A5" w:rsidP="00C51498">
            <w:pPr>
              <w:pStyle w:val="TableParagraph"/>
              <w:spacing w:line="226" w:lineRule="exact"/>
              <w:jc w:val="center"/>
              <w:rPr>
                <w:rFonts w:ascii="FORSVARET-Bold" w:hAnsi="FORSVARET-Bold" w:cs="Arial"/>
                <w:sz w:val="20"/>
                <w:szCs w:val="20"/>
              </w:rPr>
            </w:pPr>
            <w:r w:rsidRPr="00081C9B">
              <w:rPr>
                <w:rFonts w:ascii="FORSVARET-Bold" w:eastAsia="Times New Roman" w:hAnsi="FORSVARET-Bold" w:cs="Arial"/>
                <w:sz w:val="20"/>
                <w:szCs w:val="20"/>
              </w:rPr>
              <w:t>Female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9A37A6B" w14:textId="77777777" w:rsidR="00F117A5" w:rsidRPr="00081C9B" w:rsidRDefault="00F117A5" w:rsidP="00C51498">
            <w:pPr>
              <w:pStyle w:val="TableParagraph"/>
              <w:spacing w:line="226" w:lineRule="exact"/>
              <w:jc w:val="center"/>
              <w:rPr>
                <w:rFonts w:ascii="FORSVARET-Bold" w:hAnsi="FORSVARET-Bold" w:cs="Arial"/>
                <w:sz w:val="20"/>
                <w:szCs w:val="20"/>
              </w:rPr>
            </w:pPr>
            <w:r w:rsidRPr="00081C9B">
              <w:rPr>
                <w:rFonts w:ascii="FORSVARET-Bold" w:eastAsia="Times New Roman" w:hAnsi="FORSVARET-Bold" w:cs="Arial"/>
                <w:sz w:val="20"/>
                <w:szCs w:val="20"/>
              </w:rPr>
              <w:t>Family name</w:t>
            </w: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F9C2BB8" w14:textId="77777777" w:rsidR="00F117A5" w:rsidRPr="00081C9B" w:rsidRDefault="00F117A5" w:rsidP="00C51498">
            <w:pPr>
              <w:pStyle w:val="TableParagraph"/>
              <w:spacing w:line="226" w:lineRule="exact"/>
              <w:jc w:val="center"/>
              <w:rPr>
                <w:rFonts w:ascii="FORSVARET-Bold" w:hAnsi="FORSVARET-Bold" w:cs="Arial"/>
                <w:sz w:val="20"/>
                <w:szCs w:val="20"/>
              </w:rPr>
            </w:pPr>
            <w:r w:rsidRPr="00081C9B">
              <w:rPr>
                <w:rFonts w:ascii="FORSVARET-Bold" w:eastAsia="Times New Roman" w:hAnsi="FORSVARET-Bold" w:cs="Arial"/>
                <w:sz w:val="20"/>
                <w:szCs w:val="20"/>
              </w:rPr>
              <w:t>First (+middle) name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5460B50" w14:textId="77777777" w:rsidR="00F117A5" w:rsidRPr="00081C9B" w:rsidRDefault="00F117A5" w:rsidP="00C51498">
            <w:pPr>
              <w:pStyle w:val="TableParagraph"/>
              <w:spacing w:line="226" w:lineRule="exact"/>
              <w:jc w:val="center"/>
              <w:rPr>
                <w:rFonts w:ascii="FORSVARET-Bold" w:hAnsi="FORSVARET-Bold" w:cs="Arial"/>
                <w:sz w:val="20"/>
                <w:szCs w:val="20"/>
              </w:rPr>
            </w:pPr>
            <w:r w:rsidRPr="00081C9B">
              <w:rPr>
                <w:rFonts w:ascii="FORSVARET-Bold" w:eastAsia="Times New Roman" w:hAnsi="FORSVARET-Bold" w:cs="Arial"/>
                <w:sz w:val="20"/>
                <w:szCs w:val="20"/>
              </w:rPr>
              <w:t>Date of birth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B2CAAE5" w14:textId="77777777" w:rsidR="00F117A5" w:rsidRPr="00081C9B" w:rsidRDefault="00F117A5" w:rsidP="00C51498">
            <w:pPr>
              <w:pStyle w:val="TableParagraph"/>
              <w:spacing w:line="226" w:lineRule="exact"/>
              <w:jc w:val="center"/>
              <w:rPr>
                <w:rFonts w:ascii="FORSVARET-Bold" w:eastAsia="Times New Roman" w:hAnsi="FORSVARET-Bold" w:cs="Arial"/>
                <w:sz w:val="20"/>
                <w:szCs w:val="20"/>
              </w:rPr>
            </w:pPr>
            <w:r w:rsidRPr="00081C9B">
              <w:rPr>
                <w:rFonts w:ascii="FORSVARET-Bold" w:eastAsia="Times New Roman" w:hAnsi="FORSVARET-Bold" w:cs="Arial"/>
                <w:sz w:val="20"/>
                <w:szCs w:val="20"/>
              </w:rPr>
              <w:t>Passport number</w:t>
            </w:r>
          </w:p>
        </w:tc>
      </w:tr>
      <w:tr w:rsidR="00F117A5" w:rsidRPr="00081C9B" w14:paraId="2FBBF2C0" w14:textId="77777777" w:rsidTr="00C51498">
        <w:trPr>
          <w:trHeight w:hRule="exact" w:val="470"/>
        </w:trPr>
        <w:tc>
          <w:tcPr>
            <w:tcW w:w="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9A"/>
            <w:vAlign w:val="center"/>
          </w:tcPr>
          <w:p w14:paraId="3E6B9D01" w14:textId="77777777" w:rsidR="00F117A5" w:rsidRPr="00081C9B" w:rsidRDefault="00F117A5" w:rsidP="00C51498">
            <w:pPr>
              <w:jc w:val="center"/>
              <w:rPr>
                <w:rFonts w:ascii="FORSVARET-Bold" w:hAnsi="FORSVARET-Bold" w:cs="Arial"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9A"/>
            <w:vAlign w:val="center"/>
          </w:tcPr>
          <w:p w14:paraId="41730CB9" w14:textId="77777777" w:rsidR="00F117A5" w:rsidRPr="00081C9B" w:rsidRDefault="00F117A5" w:rsidP="00C51498">
            <w:pPr>
              <w:jc w:val="center"/>
              <w:rPr>
                <w:rFonts w:ascii="FORSVARET-Bold" w:hAnsi="FORSVARET-Bold" w:cs="Arial"/>
              </w:rPr>
            </w:pP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9A"/>
            <w:vAlign w:val="center"/>
          </w:tcPr>
          <w:p w14:paraId="75BBFB7B" w14:textId="77777777" w:rsidR="00F117A5" w:rsidRPr="00081C9B" w:rsidRDefault="00F117A5" w:rsidP="00C51498">
            <w:pPr>
              <w:jc w:val="center"/>
              <w:rPr>
                <w:rFonts w:ascii="FORSVARET-Bold" w:hAnsi="FORSVARET-Bold" w:cs="Arial"/>
              </w:rPr>
            </w:pP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9A"/>
            <w:vAlign w:val="center"/>
          </w:tcPr>
          <w:p w14:paraId="47AB9B90" w14:textId="77777777" w:rsidR="00F117A5" w:rsidRPr="00081C9B" w:rsidRDefault="00F117A5" w:rsidP="00C51498">
            <w:pPr>
              <w:jc w:val="center"/>
              <w:rPr>
                <w:rFonts w:ascii="FORSVARET-Bold" w:hAnsi="FORSVARET-Bold" w:cs="Arial"/>
              </w:rPr>
            </w:pP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9A"/>
            <w:vAlign w:val="center"/>
          </w:tcPr>
          <w:p w14:paraId="1D7BC326" w14:textId="77777777" w:rsidR="00F117A5" w:rsidRPr="00081C9B" w:rsidRDefault="00F117A5" w:rsidP="00C51498">
            <w:pPr>
              <w:jc w:val="center"/>
              <w:rPr>
                <w:rFonts w:ascii="FORSVARET-Bold" w:hAnsi="FORSVARET-Bold" w:cs="Arial"/>
              </w:rPr>
            </w:pP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9A"/>
            <w:vAlign w:val="center"/>
          </w:tcPr>
          <w:p w14:paraId="2FFA487F" w14:textId="77777777" w:rsidR="00F117A5" w:rsidRPr="00081C9B" w:rsidRDefault="00F117A5" w:rsidP="00C51498">
            <w:pPr>
              <w:jc w:val="center"/>
              <w:rPr>
                <w:rFonts w:ascii="FORSVARET-Bold" w:hAnsi="FORSVARET-Bold" w:cs="Arial"/>
              </w:rPr>
            </w:pPr>
          </w:p>
        </w:tc>
      </w:tr>
    </w:tbl>
    <w:p w14:paraId="585C7595" w14:textId="77777777" w:rsidR="00F117A5" w:rsidRPr="00081C9B" w:rsidRDefault="00F117A5" w:rsidP="00F117A5">
      <w:pPr>
        <w:spacing w:before="10"/>
        <w:jc w:val="center"/>
        <w:rPr>
          <w:rFonts w:ascii="FORSVARET-Bold" w:hAnsi="FORSVARET-Bold" w:cs="Arial"/>
          <w:sz w:val="10"/>
          <w:szCs w:val="10"/>
        </w:rPr>
      </w:pPr>
    </w:p>
    <w:tbl>
      <w:tblPr>
        <w:tblW w:w="9065" w:type="dxa"/>
        <w:tblInd w:w="2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537"/>
        <w:gridCol w:w="1985"/>
        <w:gridCol w:w="3543"/>
      </w:tblGrid>
      <w:tr w:rsidR="00F117A5" w:rsidRPr="00081C9B" w14:paraId="3BE18432" w14:textId="77777777" w:rsidTr="00C51498">
        <w:trPr>
          <w:trHeight w:hRule="exact" w:val="336"/>
        </w:trPr>
        <w:tc>
          <w:tcPr>
            <w:tcW w:w="35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E17BA0E" w14:textId="77777777" w:rsidR="00F117A5" w:rsidRPr="00081C9B" w:rsidRDefault="00F117A5" w:rsidP="00C51498">
            <w:pPr>
              <w:jc w:val="center"/>
              <w:rPr>
                <w:rFonts w:ascii="FORSVARET-Bold" w:hAnsi="FORSVARET-Bold" w:cs="Arial"/>
              </w:rPr>
            </w:pPr>
            <w:r w:rsidRPr="00081C9B">
              <w:rPr>
                <w:rFonts w:ascii="FORSVARET-Bold" w:hAnsi="FORSVARET-Bold" w:cs="Arial"/>
                <w:sz w:val="20"/>
                <w:szCs w:val="20"/>
              </w:rPr>
              <w:t>Sending institution</w:t>
            </w: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F499EA1" w14:textId="77777777" w:rsidR="00F117A5" w:rsidRPr="00081C9B" w:rsidRDefault="00F117A5" w:rsidP="00C51498">
            <w:pPr>
              <w:jc w:val="center"/>
              <w:rPr>
                <w:rFonts w:ascii="FORSVARET-Bold" w:hAnsi="FORSVARET-Bold" w:cs="Arial"/>
              </w:rPr>
            </w:pPr>
            <w:r w:rsidRPr="00081C9B">
              <w:rPr>
                <w:rFonts w:ascii="FORSVARET-Bold" w:hAnsi="FORSVARET-Bold" w:cs="Arial"/>
                <w:sz w:val="20"/>
                <w:szCs w:val="20"/>
              </w:rPr>
              <w:t>Mobile number</w:t>
            </w:r>
          </w:p>
        </w:tc>
        <w:tc>
          <w:tcPr>
            <w:tcW w:w="35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6573D8F" w14:textId="77777777" w:rsidR="00F117A5" w:rsidRPr="00081C9B" w:rsidRDefault="00F117A5" w:rsidP="00C51498">
            <w:pPr>
              <w:jc w:val="center"/>
              <w:rPr>
                <w:rFonts w:ascii="FORSVARET-Bold" w:hAnsi="FORSVARET-Bold" w:cs="Arial"/>
              </w:rPr>
            </w:pPr>
            <w:r w:rsidRPr="00081C9B">
              <w:rPr>
                <w:rFonts w:ascii="FORSVARET-Bold" w:hAnsi="FORSVARET-Bold" w:cs="Arial"/>
                <w:sz w:val="20"/>
                <w:szCs w:val="20"/>
              </w:rPr>
              <w:t>E-mail address</w:t>
            </w:r>
          </w:p>
        </w:tc>
      </w:tr>
      <w:tr w:rsidR="00F117A5" w:rsidRPr="00081C9B" w14:paraId="5ABC8E41" w14:textId="77777777" w:rsidTr="00C51498">
        <w:trPr>
          <w:trHeight w:hRule="exact" w:val="470"/>
        </w:trPr>
        <w:tc>
          <w:tcPr>
            <w:tcW w:w="35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9A"/>
            <w:vAlign w:val="center"/>
          </w:tcPr>
          <w:p w14:paraId="5599458F" w14:textId="77777777" w:rsidR="00F117A5" w:rsidRPr="00081C9B" w:rsidRDefault="00F117A5" w:rsidP="00C51498">
            <w:pPr>
              <w:jc w:val="center"/>
              <w:rPr>
                <w:rFonts w:ascii="FORSVARET-Bold" w:hAnsi="FORSVARET-Bold" w:cs="Arial"/>
              </w:rPr>
            </w:pP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9A"/>
            <w:vAlign w:val="center"/>
          </w:tcPr>
          <w:p w14:paraId="740E5F27" w14:textId="77777777" w:rsidR="00F117A5" w:rsidRPr="00081C9B" w:rsidRDefault="00F117A5" w:rsidP="00C51498">
            <w:pPr>
              <w:jc w:val="center"/>
              <w:rPr>
                <w:rFonts w:ascii="FORSVARET-Bold" w:hAnsi="FORSVARET-Bold" w:cs="Arial"/>
              </w:rPr>
            </w:pPr>
          </w:p>
        </w:tc>
        <w:tc>
          <w:tcPr>
            <w:tcW w:w="35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9A"/>
            <w:vAlign w:val="center"/>
          </w:tcPr>
          <w:p w14:paraId="6665640F" w14:textId="77777777" w:rsidR="00F117A5" w:rsidRPr="00081C9B" w:rsidRDefault="00F117A5" w:rsidP="00C51498">
            <w:pPr>
              <w:jc w:val="center"/>
              <w:rPr>
                <w:rFonts w:ascii="FORSVARET-Bold" w:hAnsi="FORSVARET-Bold" w:cs="Arial"/>
              </w:rPr>
            </w:pPr>
          </w:p>
        </w:tc>
      </w:tr>
    </w:tbl>
    <w:p w14:paraId="1F214CDF" w14:textId="77777777" w:rsidR="000A5C8E" w:rsidRPr="00081C9B" w:rsidRDefault="000A5C8E" w:rsidP="00F27CCF">
      <w:pPr>
        <w:spacing w:before="74"/>
        <w:rPr>
          <w:rFonts w:ascii="FORSVARET-Bold" w:eastAsia="Times New Roman" w:hAnsi="FORSVARET-Bold" w:cs="Arial"/>
          <w:b/>
          <w:bCs/>
          <w:sz w:val="20"/>
          <w:szCs w:val="20"/>
        </w:rPr>
      </w:pPr>
    </w:p>
    <w:sectPr w:rsidR="000A5C8E" w:rsidRPr="00081C9B" w:rsidSect="0084622E">
      <w:headerReference w:type="default" r:id="rId10"/>
      <w:footerReference w:type="even" r:id="rId11"/>
      <w:footerReference w:type="default" r:id="rId12"/>
      <w:headerReference w:type="first" r:id="rId13"/>
      <w:pgSz w:w="11910" w:h="16840"/>
      <w:pgMar w:top="1701" w:right="1440" w:bottom="1134" w:left="1440" w:header="720" w:footer="720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2D95B02" w14:textId="77777777" w:rsidR="00D24D56" w:rsidRDefault="00D24D56" w:rsidP="00944BC7">
      <w:r>
        <w:separator/>
      </w:r>
    </w:p>
  </w:endnote>
  <w:endnote w:type="continuationSeparator" w:id="0">
    <w:p w14:paraId="06E16CDA" w14:textId="77777777" w:rsidR="00D24D56" w:rsidRDefault="00D24D56" w:rsidP="00944BC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FORSVARET-Bold">
    <w:panose1 w:val="02000803020000020004"/>
    <w:charset w:val="00"/>
    <w:family w:val="auto"/>
    <w:pitch w:val="variable"/>
    <w:sig w:usb0="A0000027" w:usb1="00000040" w:usb2="00000000" w:usb3="00000000" w:csb0="0000011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06B33BD" w14:textId="5B46BB66" w:rsidR="008B1C3B" w:rsidRDefault="008B1C3B">
    <w:pPr>
      <w:pStyle w:val="Bunntekst"/>
    </w:pPr>
    <w:r>
      <w:rPr>
        <w:noProof/>
        <w:lang w:val="en-GB" w:eastAsia="en-GB"/>
      </w:rPr>
      <mc:AlternateContent>
        <mc:Choice Requires="wps">
          <w:drawing>
            <wp:anchor distT="0" distB="0" distL="0" distR="0" simplePos="0" relativeHeight="251659264" behindDoc="0" locked="0" layoutInCell="1" allowOverlap="1" wp14:anchorId="43901843" wp14:editId="09FFA4E0">
              <wp:simplePos x="635" y="635"/>
              <wp:positionH relativeFrom="page">
                <wp:align>center</wp:align>
              </wp:positionH>
              <wp:positionV relativeFrom="page">
                <wp:align>bottom</wp:align>
              </wp:positionV>
              <wp:extent cx="2838450" cy="333375"/>
              <wp:effectExtent l="0" t="0" r="0" b="0"/>
              <wp:wrapNone/>
              <wp:docPr id="273120392" name="Text Box 2" descr="KAN OFFENTLIGGJØRES iht. Sikkerhetsdirektivet pkt. 4.2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838450" cy="33337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4A0E1E4F" w14:textId="1AAD9006" w:rsidR="008B1C3B" w:rsidRPr="00645588" w:rsidRDefault="008B1C3B" w:rsidP="008B1C3B">
                          <w:pPr>
                            <w:rPr>
                              <w:noProof/>
                              <w:color w:val="008000"/>
                              <w:sz w:val="20"/>
                              <w:szCs w:val="20"/>
                              <w:lang w:val="nb-NO"/>
                            </w:rPr>
                          </w:pPr>
                          <w:r w:rsidRPr="00645588">
                            <w:rPr>
                              <w:noProof/>
                              <w:color w:val="008000"/>
                              <w:sz w:val="20"/>
                              <w:szCs w:val="20"/>
                              <w:lang w:val="nb-NO"/>
                            </w:rPr>
                            <w:t>KAN OFFENTLIGGJØRES iht. Sikkerhetsdirektivet pkt. 4.2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3901843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alt="KAN OFFENTLIGGJØRES iht. Sikkerhetsdirektivet pkt. 4.2" style="position:absolute;margin-left:0;margin-top:0;width:223.5pt;height:26.25pt;z-index:251659264;visibility:visible;mso-wrap-style:none;mso-wrap-distance-left:0;mso-wrap-distance-top:0;mso-wrap-distance-right:0;mso-wrap-distance-bottom:0;mso-position-horizontal:center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" filled="f" stroked="f">
              <v:textbox style="mso-fit-shape-to-text:t" inset="0,0,0,15pt">
                <w:txbxContent>
                  <w:p w14:paraId="4A0E1E4F" w14:textId="1AAD9006" w:rsidR="008B1C3B" w:rsidRPr="00645588" w:rsidRDefault="008B1C3B" w:rsidP="008B1C3B">
                    <w:pPr>
                      <w:rPr>
                        <w:noProof/>
                        <w:color w:val="008000"/>
                        <w:sz w:val="20"/>
                        <w:szCs w:val="20"/>
                        <w:lang w:val="nb-NO"/>
                      </w:rPr>
                    </w:pPr>
                    <w:r w:rsidRPr="00645588">
                      <w:rPr>
                        <w:noProof/>
                        <w:color w:val="008000"/>
                        <w:sz w:val="20"/>
                        <w:szCs w:val="20"/>
                        <w:lang w:val="nb-NO"/>
                      </w:rPr>
                      <w:t>KAN OFFENTLIGGJØRES iht. Sikkerhetsdirektivet pkt. 4.2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4C61357" w14:textId="794BA4BC" w:rsidR="00785B0D" w:rsidRPr="00785B0D" w:rsidRDefault="008B1C3B" w:rsidP="00785B0D">
    <w:pPr>
      <w:pStyle w:val="Bunntekst"/>
      <w:jc w:val="center"/>
      <w:rPr>
        <w:rFonts w:ascii="Cambria" w:hAnsi="Cambria"/>
      </w:rPr>
    </w:pPr>
    <w:r>
      <w:rPr>
        <w:rFonts w:ascii="Cambria" w:hAnsi="Cambria"/>
        <w:noProof/>
        <w:lang w:val="en-GB" w:eastAsia="en-GB"/>
      </w:rPr>
      <mc:AlternateContent>
        <mc:Choice Requires="wps">
          <w:drawing>
            <wp:anchor distT="0" distB="0" distL="0" distR="0" simplePos="0" relativeHeight="251660288" behindDoc="0" locked="0" layoutInCell="1" allowOverlap="1" wp14:anchorId="65FBBAA7" wp14:editId="05348A57">
              <wp:simplePos x="635" y="635"/>
              <wp:positionH relativeFrom="page">
                <wp:align>center</wp:align>
              </wp:positionH>
              <wp:positionV relativeFrom="page">
                <wp:align>bottom</wp:align>
              </wp:positionV>
              <wp:extent cx="2838450" cy="333375"/>
              <wp:effectExtent l="0" t="0" r="0" b="0"/>
              <wp:wrapNone/>
              <wp:docPr id="1389888925" name="Text Box 3" descr="KAN OFFENTLIGGJØRES iht. Sikkerhetsdirektivet pkt. 4.2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838450" cy="33337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1901F82D" w14:textId="7B9AA89E" w:rsidR="008B1C3B" w:rsidRPr="00645588" w:rsidRDefault="008B1C3B" w:rsidP="008B1C3B">
                          <w:pPr>
                            <w:rPr>
                              <w:noProof/>
                              <w:color w:val="008000"/>
                              <w:sz w:val="20"/>
                              <w:szCs w:val="20"/>
                              <w:lang w:val="nb-NO"/>
                            </w:rPr>
                          </w:pPr>
                          <w:r w:rsidRPr="00645588">
                            <w:rPr>
                              <w:noProof/>
                              <w:color w:val="008000"/>
                              <w:sz w:val="20"/>
                              <w:szCs w:val="20"/>
                              <w:lang w:val="nb-NO"/>
                            </w:rPr>
                            <w:t>KAN OFFENTLIGGJØRES iht. Sikkerhetsdirektivet pkt. 4.2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65FBBAA7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7" type="#_x0000_t202" alt="KAN OFFENTLIGGJØRES iht. Sikkerhetsdirektivet pkt. 4.2" style="position:absolute;left:0;text-align:left;margin-left:0;margin-top:0;width:223.5pt;height:26.25pt;z-index:251660288;visibility:visible;mso-wrap-style:none;mso-wrap-distance-left:0;mso-wrap-distance-top:0;mso-wrap-distance-right:0;mso-wrap-distance-bottom:0;mso-position-horizontal:center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" filled="f" stroked="f">
              <v:textbox style="mso-fit-shape-to-text:t" inset="0,0,0,15pt">
                <w:txbxContent>
                  <w:p w14:paraId="1901F82D" w14:textId="7B9AA89E" w:rsidR="008B1C3B" w:rsidRPr="00645588" w:rsidRDefault="008B1C3B" w:rsidP="008B1C3B">
                    <w:pPr>
                      <w:rPr>
                        <w:noProof/>
                        <w:color w:val="008000"/>
                        <w:sz w:val="20"/>
                        <w:szCs w:val="20"/>
                        <w:lang w:val="nb-NO"/>
                      </w:rPr>
                    </w:pPr>
                    <w:r w:rsidRPr="00645588">
                      <w:rPr>
                        <w:noProof/>
                        <w:color w:val="008000"/>
                        <w:sz w:val="20"/>
                        <w:szCs w:val="20"/>
                        <w:lang w:val="nb-NO"/>
                      </w:rPr>
                      <w:t>KAN OFFENTLIGGJØRES iht. Sikkerhetsdirektivet pkt. 4.2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05CB040" w14:textId="77777777" w:rsidR="00D24D56" w:rsidRDefault="00D24D56" w:rsidP="00944BC7">
      <w:r>
        <w:separator/>
      </w:r>
    </w:p>
  </w:footnote>
  <w:footnote w:type="continuationSeparator" w:id="0">
    <w:p w14:paraId="7CED29F3" w14:textId="77777777" w:rsidR="00D24D56" w:rsidRDefault="00D24D56" w:rsidP="00944BC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6362870" w14:textId="77777777" w:rsidR="00944BC7" w:rsidRPr="00D74220" w:rsidRDefault="00944BC7" w:rsidP="00944BC7">
    <w:pPr>
      <w:pStyle w:val="Topptekst"/>
      <w:rPr>
        <w:sz w:val="20"/>
        <w:szCs w:val="20"/>
      </w:rPr>
    </w:pPr>
  </w:p>
  <w:p w14:paraId="56BA2F52" w14:textId="77777777" w:rsidR="00944BC7" w:rsidRDefault="00944BC7" w:rsidP="00B12C59">
    <w:pPr>
      <w:pStyle w:val="Topptekst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ellrutenett"/>
      <w:tblW w:w="3140" w:type="pct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Look w:val="04A0" w:firstRow="1" w:lastRow="0" w:firstColumn="1" w:lastColumn="0" w:noHBand="0" w:noVBand="1"/>
    </w:tblPr>
    <w:tblGrid>
      <w:gridCol w:w="3543"/>
      <w:gridCol w:w="1135"/>
      <w:gridCol w:w="993"/>
    </w:tblGrid>
    <w:tr w:rsidR="00DE7997" w:rsidRPr="0050628F" w14:paraId="0B4B6518" w14:textId="77777777" w:rsidTr="009402F5">
      <w:tc>
        <w:tcPr>
          <w:tcW w:w="3543" w:type="dxa"/>
          <w:vAlign w:val="bottom"/>
        </w:tcPr>
        <w:p w14:paraId="5620ADD3" w14:textId="50EC3B57" w:rsidR="00DE7997" w:rsidRPr="0050628F" w:rsidRDefault="00DE7997" w:rsidP="0084622E">
          <w:pPr>
            <w:pStyle w:val="Topptekst"/>
            <w:tabs>
              <w:tab w:val="center" w:pos="4513"/>
            </w:tabs>
            <w:ind w:left="-108"/>
            <w:jc w:val="center"/>
            <w:rPr>
              <w:rFonts w:ascii="Times New Roman" w:hAnsi="Times New Roman" w:cs="Times New Roman"/>
              <w:b/>
              <w:bCs/>
              <w:color w:val="0000FF"/>
              <w:sz w:val="24"/>
              <w:szCs w:val="24"/>
            </w:rPr>
          </w:pPr>
        </w:p>
      </w:tc>
      <w:tc>
        <w:tcPr>
          <w:tcW w:w="1135" w:type="dxa"/>
        </w:tcPr>
        <w:p w14:paraId="3EB9523E" w14:textId="76A659C7" w:rsidR="00DE7997" w:rsidRPr="00660E59" w:rsidRDefault="00DE7997" w:rsidP="0084622E">
          <w:pPr>
            <w:pStyle w:val="Topptekst"/>
            <w:tabs>
              <w:tab w:val="center" w:pos="4513"/>
            </w:tabs>
            <w:jc w:val="center"/>
            <w:rPr>
              <w:rFonts w:ascii="Times New Roman" w:hAnsi="Times New Roman" w:cs="Times New Roman"/>
              <w:b/>
              <w:bCs/>
              <w:noProof/>
              <w:color w:val="0000FF"/>
              <w:sz w:val="24"/>
              <w:szCs w:val="24"/>
              <w:lang w:val="en-GB" w:eastAsia="en-GB"/>
            </w:rPr>
          </w:pPr>
        </w:p>
      </w:tc>
      <w:tc>
        <w:tcPr>
          <w:tcW w:w="993" w:type="dxa"/>
          <w:vAlign w:val="bottom"/>
        </w:tcPr>
        <w:p w14:paraId="6694DF26" w14:textId="359CD3BB" w:rsidR="00DE7997" w:rsidRPr="0050628F" w:rsidRDefault="00DE7997" w:rsidP="0084622E">
          <w:pPr>
            <w:pStyle w:val="Topptekst"/>
            <w:tabs>
              <w:tab w:val="center" w:pos="4513"/>
            </w:tabs>
            <w:jc w:val="center"/>
            <w:rPr>
              <w:rFonts w:ascii="Times New Roman" w:hAnsi="Times New Roman" w:cs="Times New Roman"/>
              <w:b/>
              <w:bCs/>
              <w:color w:val="0000FF"/>
              <w:sz w:val="24"/>
              <w:szCs w:val="24"/>
            </w:rPr>
          </w:pPr>
        </w:p>
      </w:tc>
    </w:tr>
  </w:tbl>
  <w:p w14:paraId="76A4D266" w14:textId="5BCCD539" w:rsidR="0084622E" w:rsidRPr="00FB5F7A" w:rsidRDefault="00040919" w:rsidP="00DE7997">
    <w:pPr>
      <w:pStyle w:val="Topptekst"/>
      <w:rPr>
        <w:rFonts w:ascii="FORSVARET-Bold" w:hAnsi="FORSVARET-Bold"/>
        <w:sz w:val="20"/>
        <w:szCs w:val="20"/>
      </w:rPr>
    </w:pPr>
    <w:r w:rsidRPr="00FB5F7A">
      <w:rPr>
        <w:rFonts w:ascii="FORSVARET-Bold" w:hAnsi="FORSVARET-Bold" w:cs="Times New Roman"/>
        <w:b/>
        <w:bCs/>
        <w:noProof/>
        <w:color w:val="0000FF"/>
        <w:sz w:val="20"/>
        <w:szCs w:val="20"/>
      </w:rPr>
      <w:drawing>
        <wp:anchor distT="0" distB="0" distL="114300" distR="114300" simplePos="0" relativeHeight="251661312" behindDoc="1" locked="0" layoutInCell="1" allowOverlap="1" wp14:anchorId="473B0D39" wp14:editId="1A73F679">
          <wp:simplePos x="0" y="0"/>
          <wp:positionH relativeFrom="column">
            <wp:posOffset>2936240</wp:posOffset>
          </wp:positionH>
          <wp:positionV relativeFrom="paragraph">
            <wp:posOffset>-402590</wp:posOffset>
          </wp:positionV>
          <wp:extent cx="411480" cy="723900"/>
          <wp:effectExtent l="0" t="0" r="7620" b="0"/>
          <wp:wrapNone/>
          <wp:docPr id="1966856575" name="Bilde 4" descr="Et bilde som inneholder symbol, clip art, illustrasjon&#10;&#10;KI-generert innhold kan være feil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966856575" name="Bilde 4" descr="Et bilde som inneholder symbol, clip art, illustrasjon&#10;&#10;KI-generert innhold kan være feil.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411480" cy="7239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FB5F7A">
      <w:rPr>
        <w:rFonts w:ascii="FORSVARET-Bold" w:hAnsi="FORSVARET-Bold" w:cs="Times New Roman"/>
        <w:b/>
        <w:bCs/>
        <w:noProof/>
        <w:color w:val="0000FF"/>
        <w:sz w:val="20"/>
        <w:szCs w:val="20"/>
        <w:lang w:val="en-GB" w:eastAsia="en-GB"/>
      </w:rPr>
      <w:drawing>
        <wp:anchor distT="0" distB="0" distL="114300" distR="114300" simplePos="0" relativeHeight="251662336" behindDoc="1" locked="0" layoutInCell="1" allowOverlap="1" wp14:anchorId="264ECF7A" wp14:editId="1648DC5E">
          <wp:simplePos x="0" y="0"/>
          <wp:positionH relativeFrom="column">
            <wp:posOffset>2305050</wp:posOffset>
          </wp:positionH>
          <wp:positionV relativeFrom="paragraph">
            <wp:posOffset>-410210</wp:posOffset>
          </wp:positionV>
          <wp:extent cx="402319" cy="712106"/>
          <wp:effectExtent l="0" t="0" r="0" b="0"/>
          <wp:wrapNone/>
          <wp:docPr id="13" name="Bilde 14" descr="Et bilde som inneholder symbol, emblem, våpenmerke, krone&#10;&#10;Automatisk generert beskrivelse">
            <a:extLst xmlns:a="http://schemas.openxmlformats.org/drawingml/2006/main">
              <a:ext uri="{FF2B5EF4-FFF2-40B4-BE49-F238E27FC236}">
                <a16:creationId xmlns:a16="http://schemas.microsoft.com/office/drawing/2014/main" id="{745A57D6-4226-3028-BED3-F9C1B6007F03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5" name="Bilde 14" descr="Et bilde som inneholder symbol, emblem, våpenmerke, krone&#10;&#10;Automatisk generert beskrivelse">
                    <a:extLst>
                      <a:ext uri="{FF2B5EF4-FFF2-40B4-BE49-F238E27FC236}">
                        <a16:creationId xmlns:a16="http://schemas.microsoft.com/office/drawing/2014/main" id="{745A57D6-4226-3028-BED3-F9C1B6007F03}"/>
                      </a:ext>
                    </a:extLst>
                  </pic:cNvPr>
                  <pic:cNvPicPr>
                    <a:picLocks noChangeAspect="1"/>
                  </pic:cNvPicPr>
                </pic:nvPicPr>
                <pic:blipFill>
                  <a:blip r:embed="rId2"/>
                  <a:stretch>
                    <a:fillRect/>
                  </a:stretch>
                </pic:blipFill>
                <pic:spPr>
                  <a:xfrm>
                    <a:off x="0" y="0"/>
                    <a:ext cx="402319" cy="712106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FB5F7A" w:rsidRPr="00FB5F7A">
      <w:rPr>
        <w:rFonts w:ascii="FORSVARET-Bold" w:hAnsi="FORSVARET-Bold"/>
        <w:sz w:val="20"/>
        <w:szCs w:val="20"/>
      </w:rPr>
      <w:t>Norwegian Defence University College</w:t>
    </w:r>
    <w:r w:rsidR="00FB5F7A" w:rsidRPr="00FB5F7A">
      <w:rPr>
        <w:rFonts w:ascii="FORSVARET-Bold" w:hAnsi="FORSVARET-Bold"/>
        <w:sz w:val="20"/>
        <w:szCs w:val="20"/>
      </w:rPr>
      <w:tab/>
    </w:r>
    <w:r w:rsidR="00FB5F7A" w:rsidRPr="00FB5F7A">
      <w:rPr>
        <w:rFonts w:ascii="FORSVARET-Bold" w:hAnsi="FORSVARET-Bold"/>
        <w:sz w:val="20"/>
        <w:szCs w:val="20"/>
      </w:rPr>
      <w:tab/>
      <w:t>Norwegian Military Academy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89564B3"/>
    <w:multiLevelType w:val="hybridMultilevel"/>
    <w:tmpl w:val="E8E8AFD2"/>
    <w:lvl w:ilvl="0" w:tplc="0408000F">
      <w:start w:val="1"/>
      <w:numFmt w:val="decimal"/>
      <w:lvlText w:val="%1."/>
      <w:lvlJc w:val="left"/>
      <w:pPr>
        <w:ind w:left="1080" w:hanging="360"/>
      </w:pPr>
    </w:lvl>
    <w:lvl w:ilvl="1" w:tplc="04080019" w:tentative="1">
      <w:start w:val="1"/>
      <w:numFmt w:val="lowerLetter"/>
      <w:lvlText w:val="%2."/>
      <w:lvlJc w:val="left"/>
      <w:pPr>
        <w:ind w:left="1800" w:hanging="360"/>
      </w:pPr>
    </w:lvl>
    <w:lvl w:ilvl="2" w:tplc="0408001B" w:tentative="1">
      <w:start w:val="1"/>
      <w:numFmt w:val="lowerRoman"/>
      <w:lvlText w:val="%3."/>
      <w:lvlJc w:val="right"/>
      <w:pPr>
        <w:ind w:left="2520" w:hanging="180"/>
      </w:pPr>
    </w:lvl>
    <w:lvl w:ilvl="3" w:tplc="0408000F" w:tentative="1">
      <w:start w:val="1"/>
      <w:numFmt w:val="decimal"/>
      <w:lvlText w:val="%4."/>
      <w:lvlJc w:val="left"/>
      <w:pPr>
        <w:ind w:left="3240" w:hanging="360"/>
      </w:pPr>
    </w:lvl>
    <w:lvl w:ilvl="4" w:tplc="04080019" w:tentative="1">
      <w:start w:val="1"/>
      <w:numFmt w:val="lowerLetter"/>
      <w:lvlText w:val="%5."/>
      <w:lvlJc w:val="left"/>
      <w:pPr>
        <w:ind w:left="3960" w:hanging="360"/>
      </w:pPr>
    </w:lvl>
    <w:lvl w:ilvl="5" w:tplc="0408001B" w:tentative="1">
      <w:start w:val="1"/>
      <w:numFmt w:val="lowerRoman"/>
      <w:lvlText w:val="%6."/>
      <w:lvlJc w:val="right"/>
      <w:pPr>
        <w:ind w:left="4680" w:hanging="180"/>
      </w:pPr>
    </w:lvl>
    <w:lvl w:ilvl="6" w:tplc="0408000F" w:tentative="1">
      <w:start w:val="1"/>
      <w:numFmt w:val="decimal"/>
      <w:lvlText w:val="%7."/>
      <w:lvlJc w:val="left"/>
      <w:pPr>
        <w:ind w:left="5400" w:hanging="360"/>
      </w:pPr>
    </w:lvl>
    <w:lvl w:ilvl="7" w:tplc="04080019" w:tentative="1">
      <w:start w:val="1"/>
      <w:numFmt w:val="lowerLetter"/>
      <w:lvlText w:val="%8."/>
      <w:lvlJc w:val="left"/>
      <w:pPr>
        <w:ind w:left="6120" w:hanging="360"/>
      </w:pPr>
    </w:lvl>
    <w:lvl w:ilvl="8" w:tplc="0408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1C9A63DB"/>
    <w:multiLevelType w:val="hybridMultilevel"/>
    <w:tmpl w:val="FFFFFFFF"/>
    <w:lvl w:ilvl="0" w:tplc="3DF8B040">
      <w:start w:val="2"/>
      <w:numFmt w:val="decimal"/>
      <w:lvlText w:val="%1."/>
      <w:lvlJc w:val="left"/>
      <w:pPr>
        <w:ind w:left="1012" w:hanging="348"/>
      </w:pPr>
      <w:rPr>
        <w:rFonts w:ascii="Arial" w:eastAsia="Times New Roman" w:hAnsi="Arial" w:hint="default"/>
        <w:b/>
        <w:bCs/>
        <w:spacing w:val="-1"/>
        <w:sz w:val="24"/>
        <w:szCs w:val="24"/>
      </w:rPr>
    </w:lvl>
    <w:lvl w:ilvl="1" w:tplc="FEF82D4C">
      <w:start w:val="1"/>
      <w:numFmt w:val="bullet"/>
      <w:lvlText w:val="•"/>
      <w:lvlJc w:val="left"/>
      <w:pPr>
        <w:ind w:left="1831" w:hanging="348"/>
      </w:pPr>
      <w:rPr>
        <w:rFonts w:hint="default"/>
      </w:rPr>
    </w:lvl>
    <w:lvl w:ilvl="2" w:tplc="3ABE0C62">
      <w:start w:val="1"/>
      <w:numFmt w:val="bullet"/>
      <w:lvlText w:val="•"/>
      <w:lvlJc w:val="left"/>
      <w:pPr>
        <w:ind w:left="2650" w:hanging="348"/>
      </w:pPr>
      <w:rPr>
        <w:rFonts w:hint="default"/>
      </w:rPr>
    </w:lvl>
    <w:lvl w:ilvl="3" w:tplc="7AB4C9CE">
      <w:start w:val="1"/>
      <w:numFmt w:val="bullet"/>
      <w:lvlText w:val="•"/>
      <w:lvlJc w:val="left"/>
      <w:pPr>
        <w:ind w:left="3469" w:hanging="348"/>
      </w:pPr>
      <w:rPr>
        <w:rFonts w:hint="default"/>
      </w:rPr>
    </w:lvl>
    <w:lvl w:ilvl="4" w:tplc="835CFA86">
      <w:start w:val="1"/>
      <w:numFmt w:val="bullet"/>
      <w:lvlText w:val="•"/>
      <w:lvlJc w:val="left"/>
      <w:pPr>
        <w:ind w:left="4289" w:hanging="348"/>
      </w:pPr>
      <w:rPr>
        <w:rFonts w:hint="default"/>
      </w:rPr>
    </w:lvl>
    <w:lvl w:ilvl="5" w:tplc="A5845C22">
      <w:start w:val="1"/>
      <w:numFmt w:val="bullet"/>
      <w:lvlText w:val="•"/>
      <w:lvlJc w:val="left"/>
      <w:pPr>
        <w:ind w:left="5108" w:hanging="348"/>
      </w:pPr>
      <w:rPr>
        <w:rFonts w:hint="default"/>
      </w:rPr>
    </w:lvl>
    <w:lvl w:ilvl="6" w:tplc="E3D29F06">
      <w:start w:val="1"/>
      <w:numFmt w:val="bullet"/>
      <w:lvlText w:val="•"/>
      <w:lvlJc w:val="left"/>
      <w:pPr>
        <w:ind w:left="5927" w:hanging="348"/>
      </w:pPr>
      <w:rPr>
        <w:rFonts w:hint="default"/>
      </w:rPr>
    </w:lvl>
    <w:lvl w:ilvl="7" w:tplc="5A84EEF0">
      <w:start w:val="1"/>
      <w:numFmt w:val="bullet"/>
      <w:lvlText w:val="•"/>
      <w:lvlJc w:val="left"/>
      <w:pPr>
        <w:ind w:left="6746" w:hanging="348"/>
      </w:pPr>
      <w:rPr>
        <w:rFonts w:hint="default"/>
      </w:rPr>
    </w:lvl>
    <w:lvl w:ilvl="8" w:tplc="3110B690">
      <w:start w:val="1"/>
      <w:numFmt w:val="bullet"/>
      <w:lvlText w:val="•"/>
      <w:lvlJc w:val="left"/>
      <w:pPr>
        <w:ind w:left="7566" w:hanging="348"/>
      </w:pPr>
      <w:rPr>
        <w:rFonts w:hint="default"/>
      </w:rPr>
    </w:lvl>
  </w:abstractNum>
  <w:abstractNum w:abstractNumId="2" w15:restartNumberingAfterBreak="0">
    <w:nsid w:val="48AF1D59"/>
    <w:multiLevelType w:val="hybridMultilevel"/>
    <w:tmpl w:val="7AF20640"/>
    <w:lvl w:ilvl="0" w:tplc="0408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8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8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0408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0408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8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0408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0408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8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3" w15:restartNumberingAfterBreak="0">
    <w:nsid w:val="5CAD235C"/>
    <w:multiLevelType w:val="hybridMultilevel"/>
    <w:tmpl w:val="91E0C8CC"/>
    <w:lvl w:ilvl="0" w:tplc="04080003">
      <w:start w:val="1"/>
      <w:numFmt w:val="bullet"/>
      <w:lvlText w:val="o"/>
      <w:lvlJc w:val="left"/>
      <w:pPr>
        <w:ind w:left="1744" w:hanging="360"/>
      </w:pPr>
      <w:rPr>
        <w:rFonts w:ascii="Courier New" w:hAnsi="Courier New" w:cs="Courier New" w:hint="default"/>
      </w:rPr>
    </w:lvl>
    <w:lvl w:ilvl="1" w:tplc="04080003">
      <w:start w:val="1"/>
      <w:numFmt w:val="bullet"/>
      <w:lvlText w:val="o"/>
      <w:lvlJc w:val="left"/>
      <w:pPr>
        <w:ind w:left="2464" w:hanging="360"/>
      </w:pPr>
      <w:rPr>
        <w:rFonts w:ascii="Courier New" w:hAnsi="Courier New" w:cs="Courier New" w:hint="default"/>
      </w:rPr>
    </w:lvl>
    <w:lvl w:ilvl="2" w:tplc="04080005">
      <w:start w:val="1"/>
      <w:numFmt w:val="bullet"/>
      <w:lvlText w:val=""/>
      <w:lvlJc w:val="left"/>
      <w:pPr>
        <w:ind w:left="3184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3904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4624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5344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6064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6784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7504" w:hanging="360"/>
      </w:pPr>
      <w:rPr>
        <w:rFonts w:ascii="Wingdings" w:hAnsi="Wingdings" w:hint="default"/>
      </w:rPr>
    </w:lvl>
  </w:abstractNum>
  <w:abstractNum w:abstractNumId="4" w15:restartNumberingAfterBreak="0">
    <w:nsid w:val="61392463"/>
    <w:multiLevelType w:val="hybridMultilevel"/>
    <w:tmpl w:val="2F960408"/>
    <w:lvl w:ilvl="0" w:tplc="04080001">
      <w:start w:val="1"/>
      <w:numFmt w:val="bullet"/>
      <w:lvlText w:val=""/>
      <w:lvlJc w:val="left"/>
      <w:pPr>
        <w:ind w:left="1744" w:hanging="360"/>
      </w:pPr>
      <w:rPr>
        <w:rFonts w:ascii="Symbol" w:hAnsi="Symbol" w:hint="default"/>
      </w:rPr>
    </w:lvl>
    <w:lvl w:ilvl="1" w:tplc="04080003">
      <w:start w:val="1"/>
      <w:numFmt w:val="bullet"/>
      <w:lvlText w:val="o"/>
      <w:lvlJc w:val="left"/>
      <w:pPr>
        <w:ind w:left="2464" w:hanging="360"/>
      </w:pPr>
      <w:rPr>
        <w:rFonts w:ascii="Courier New" w:hAnsi="Courier New" w:cs="Courier New" w:hint="default"/>
      </w:rPr>
    </w:lvl>
    <w:lvl w:ilvl="2" w:tplc="04080005">
      <w:start w:val="1"/>
      <w:numFmt w:val="bullet"/>
      <w:lvlText w:val=""/>
      <w:lvlJc w:val="left"/>
      <w:pPr>
        <w:ind w:left="3184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3904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4624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5344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6064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6784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7504" w:hanging="360"/>
      </w:pPr>
      <w:rPr>
        <w:rFonts w:ascii="Wingdings" w:hAnsi="Wingdings" w:hint="default"/>
      </w:rPr>
    </w:lvl>
  </w:abstractNum>
  <w:abstractNum w:abstractNumId="5" w15:restartNumberingAfterBreak="0">
    <w:nsid w:val="6A7565C3"/>
    <w:multiLevelType w:val="hybridMultilevel"/>
    <w:tmpl w:val="57908FD8"/>
    <w:lvl w:ilvl="0" w:tplc="04080003">
      <w:start w:val="1"/>
      <w:numFmt w:val="bullet"/>
      <w:lvlText w:val="o"/>
      <w:lvlJc w:val="left"/>
      <w:pPr>
        <w:ind w:left="1744" w:hanging="360"/>
      </w:pPr>
      <w:rPr>
        <w:rFonts w:ascii="Courier New" w:hAnsi="Courier New" w:cs="Courier New" w:hint="default"/>
      </w:rPr>
    </w:lvl>
    <w:lvl w:ilvl="1" w:tplc="04080003">
      <w:start w:val="1"/>
      <w:numFmt w:val="bullet"/>
      <w:lvlText w:val="o"/>
      <w:lvlJc w:val="left"/>
      <w:pPr>
        <w:ind w:left="2464" w:hanging="360"/>
      </w:pPr>
      <w:rPr>
        <w:rFonts w:ascii="Courier New" w:hAnsi="Courier New" w:cs="Courier New" w:hint="default"/>
      </w:rPr>
    </w:lvl>
    <w:lvl w:ilvl="2" w:tplc="04080005">
      <w:start w:val="1"/>
      <w:numFmt w:val="bullet"/>
      <w:lvlText w:val=""/>
      <w:lvlJc w:val="left"/>
      <w:pPr>
        <w:ind w:left="3184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3904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4624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5344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6064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6784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7504" w:hanging="360"/>
      </w:pPr>
      <w:rPr>
        <w:rFonts w:ascii="Wingdings" w:hAnsi="Wingdings" w:hint="default"/>
      </w:rPr>
    </w:lvl>
  </w:abstractNum>
  <w:num w:numId="1" w16cid:durableId="1740395962">
    <w:abstractNumId w:val="1"/>
  </w:num>
  <w:num w:numId="2" w16cid:durableId="809707878">
    <w:abstractNumId w:val="2"/>
  </w:num>
  <w:num w:numId="3" w16cid:durableId="1555694648">
    <w:abstractNumId w:val="0"/>
  </w:num>
  <w:num w:numId="4" w16cid:durableId="1901937279">
    <w:abstractNumId w:val="4"/>
  </w:num>
  <w:num w:numId="5" w16cid:durableId="1526286680">
    <w:abstractNumId w:val="5"/>
  </w:num>
  <w:num w:numId="6" w16cid:durableId="153360940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embedSystemFonts/>
  <w:defaultTabStop w:val="720"/>
  <w:hyphenationZone w:val="425"/>
  <w:doNotHyphenateCaps/>
  <w:drawingGridHorizontalSpacing w:val="110"/>
  <w:drawingGridVerticalSpacing w:val="299"/>
  <w:displayHorizontalDrawingGridEvery w:val="2"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LUwtzA0Nje0NDQxMDRV0lEKTi0uzszPAymwqAUAw7XUUiwAAAA="/>
    <w:docVar w:name="LW_DocType" w:val="NORMAL"/>
  </w:docVars>
  <w:rsids>
    <w:rsidRoot w:val="00F32D26"/>
    <w:rsid w:val="000273A9"/>
    <w:rsid w:val="00030E73"/>
    <w:rsid w:val="00040919"/>
    <w:rsid w:val="00050704"/>
    <w:rsid w:val="00050D07"/>
    <w:rsid w:val="00051D55"/>
    <w:rsid w:val="00070257"/>
    <w:rsid w:val="00070EC1"/>
    <w:rsid w:val="00074346"/>
    <w:rsid w:val="0008028F"/>
    <w:rsid w:val="00081C9B"/>
    <w:rsid w:val="00083D9C"/>
    <w:rsid w:val="00091438"/>
    <w:rsid w:val="000A44B8"/>
    <w:rsid w:val="000A5C8E"/>
    <w:rsid w:val="000C63B3"/>
    <w:rsid w:val="000E20FA"/>
    <w:rsid w:val="000F1405"/>
    <w:rsid w:val="000F2C9C"/>
    <w:rsid w:val="00101E39"/>
    <w:rsid w:val="001033A9"/>
    <w:rsid w:val="00111E4E"/>
    <w:rsid w:val="001159C3"/>
    <w:rsid w:val="00127B36"/>
    <w:rsid w:val="00134D06"/>
    <w:rsid w:val="00134DB8"/>
    <w:rsid w:val="001506DE"/>
    <w:rsid w:val="001571D9"/>
    <w:rsid w:val="00172A51"/>
    <w:rsid w:val="0019492E"/>
    <w:rsid w:val="001A2FD8"/>
    <w:rsid w:val="00201903"/>
    <w:rsid w:val="00214DF1"/>
    <w:rsid w:val="002155FB"/>
    <w:rsid w:val="00217774"/>
    <w:rsid w:val="00221F21"/>
    <w:rsid w:val="0025492F"/>
    <w:rsid w:val="00264CA6"/>
    <w:rsid w:val="0027622A"/>
    <w:rsid w:val="0029553A"/>
    <w:rsid w:val="002B2594"/>
    <w:rsid w:val="002C46AD"/>
    <w:rsid w:val="002F19FA"/>
    <w:rsid w:val="002F1BCE"/>
    <w:rsid w:val="00304E26"/>
    <w:rsid w:val="0034309C"/>
    <w:rsid w:val="00346316"/>
    <w:rsid w:val="00353067"/>
    <w:rsid w:val="003534FE"/>
    <w:rsid w:val="00380960"/>
    <w:rsid w:val="00397070"/>
    <w:rsid w:val="003C23C5"/>
    <w:rsid w:val="003E44E8"/>
    <w:rsid w:val="003E6B42"/>
    <w:rsid w:val="003F26F2"/>
    <w:rsid w:val="003F3E1D"/>
    <w:rsid w:val="004202D7"/>
    <w:rsid w:val="004472A9"/>
    <w:rsid w:val="00461A02"/>
    <w:rsid w:val="0047537D"/>
    <w:rsid w:val="004768D7"/>
    <w:rsid w:val="00484FB0"/>
    <w:rsid w:val="0048583B"/>
    <w:rsid w:val="00487A2E"/>
    <w:rsid w:val="004B6A1F"/>
    <w:rsid w:val="004D1E7A"/>
    <w:rsid w:val="004D7C1B"/>
    <w:rsid w:val="004E5F82"/>
    <w:rsid w:val="004F7F23"/>
    <w:rsid w:val="005216BF"/>
    <w:rsid w:val="00522A9B"/>
    <w:rsid w:val="00534AF2"/>
    <w:rsid w:val="0053791C"/>
    <w:rsid w:val="005456A9"/>
    <w:rsid w:val="00565875"/>
    <w:rsid w:val="00566E9C"/>
    <w:rsid w:val="005712F3"/>
    <w:rsid w:val="00575155"/>
    <w:rsid w:val="00590ED1"/>
    <w:rsid w:val="00592BFD"/>
    <w:rsid w:val="00597BFA"/>
    <w:rsid w:val="005A3CA6"/>
    <w:rsid w:val="005A6776"/>
    <w:rsid w:val="005B1126"/>
    <w:rsid w:val="005B2D48"/>
    <w:rsid w:val="005D141D"/>
    <w:rsid w:val="005D37A3"/>
    <w:rsid w:val="005D589E"/>
    <w:rsid w:val="005D5DE9"/>
    <w:rsid w:val="005E7AFA"/>
    <w:rsid w:val="005F6241"/>
    <w:rsid w:val="0061371B"/>
    <w:rsid w:val="0063366E"/>
    <w:rsid w:val="00634637"/>
    <w:rsid w:val="00635367"/>
    <w:rsid w:val="00636884"/>
    <w:rsid w:val="00645588"/>
    <w:rsid w:val="00660E59"/>
    <w:rsid w:val="00663351"/>
    <w:rsid w:val="006870FF"/>
    <w:rsid w:val="00696EB4"/>
    <w:rsid w:val="006A361E"/>
    <w:rsid w:val="006A6ADB"/>
    <w:rsid w:val="006D069A"/>
    <w:rsid w:val="006E496A"/>
    <w:rsid w:val="006E608D"/>
    <w:rsid w:val="006F4D9A"/>
    <w:rsid w:val="00704F7A"/>
    <w:rsid w:val="0071247C"/>
    <w:rsid w:val="00724151"/>
    <w:rsid w:val="00763680"/>
    <w:rsid w:val="00774622"/>
    <w:rsid w:val="00785B0D"/>
    <w:rsid w:val="007A02C4"/>
    <w:rsid w:val="007B675B"/>
    <w:rsid w:val="007C5CB5"/>
    <w:rsid w:val="007E6666"/>
    <w:rsid w:val="008041C2"/>
    <w:rsid w:val="008078B6"/>
    <w:rsid w:val="008132A5"/>
    <w:rsid w:val="008237AE"/>
    <w:rsid w:val="008311BC"/>
    <w:rsid w:val="00843345"/>
    <w:rsid w:val="00843FBB"/>
    <w:rsid w:val="0084622E"/>
    <w:rsid w:val="00850ACB"/>
    <w:rsid w:val="00865ECE"/>
    <w:rsid w:val="00872F23"/>
    <w:rsid w:val="00891A90"/>
    <w:rsid w:val="0089356D"/>
    <w:rsid w:val="008B1C3B"/>
    <w:rsid w:val="008B4AFA"/>
    <w:rsid w:val="008C60F9"/>
    <w:rsid w:val="008C6A22"/>
    <w:rsid w:val="008C6DAE"/>
    <w:rsid w:val="008D49F0"/>
    <w:rsid w:val="008E337F"/>
    <w:rsid w:val="008E551F"/>
    <w:rsid w:val="008F6B41"/>
    <w:rsid w:val="00904CB3"/>
    <w:rsid w:val="009076E3"/>
    <w:rsid w:val="009164F4"/>
    <w:rsid w:val="009402F5"/>
    <w:rsid w:val="00944BC7"/>
    <w:rsid w:val="00957612"/>
    <w:rsid w:val="00982995"/>
    <w:rsid w:val="00994CC7"/>
    <w:rsid w:val="00996F10"/>
    <w:rsid w:val="009A0C9B"/>
    <w:rsid w:val="009A432E"/>
    <w:rsid w:val="009A5AF7"/>
    <w:rsid w:val="009B3137"/>
    <w:rsid w:val="009C3D34"/>
    <w:rsid w:val="009C5309"/>
    <w:rsid w:val="009F0638"/>
    <w:rsid w:val="009F2C86"/>
    <w:rsid w:val="00A0252E"/>
    <w:rsid w:val="00A33F05"/>
    <w:rsid w:val="00A53FF5"/>
    <w:rsid w:val="00A545F2"/>
    <w:rsid w:val="00A62F0E"/>
    <w:rsid w:val="00A65F6D"/>
    <w:rsid w:val="00A70135"/>
    <w:rsid w:val="00A71307"/>
    <w:rsid w:val="00A90AD9"/>
    <w:rsid w:val="00AA6644"/>
    <w:rsid w:val="00AD02F2"/>
    <w:rsid w:val="00AE059C"/>
    <w:rsid w:val="00AE269F"/>
    <w:rsid w:val="00AE6764"/>
    <w:rsid w:val="00AF16B9"/>
    <w:rsid w:val="00AF438C"/>
    <w:rsid w:val="00AF4585"/>
    <w:rsid w:val="00B011FB"/>
    <w:rsid w:val="00B062FA"/>
    <w:rsid w:val="00B12C59"/>
    <w:rsid w:val="00B15883"/>
    <w:rsid w:val="00B17480"/>
    <w:rsid w:val="00B2066F"/>
    <w:rsid w:val="00B4337D"/>
    <w:rsid w:val="00B433EA"/>
    <w:rsid w:val="00B5426D"/>
    <w:rsid w:val="00B87995"/>
    <w:rsid w:val="00B92D68"/>
    <w:rsid w:val="00BA49FF"/>
    <w:rsid w:val="00BB3DBC"/>
    <w:rsid w:val="00BD437F"/>
    <w:rsid w:val="00C00BDC"/>
    <w:rsid w:val="00C00E74"/>
    <w:rsid w:val="00C1580F"/>
    <w:rsid w:val="00C4783C"/>
    <w:rsid w:val="00C51A9D"/>
    <w:rsid w:val="00C64C23"/>
    <w:rsid w:val="00C92849"/>
    <w:rsid w:val="00C92855"/>
    <w:rsid w:val="00C96B6F"/>
    <w:rsid w:val="00C975E4"/>
    <w:rsid w:val="00CB7B60"/>
    <w:rsid w:val="00CC4D97"/>
    <w:rsid w:val="00CE1A72"/>
    <w:rsid w:val="00D029EE"/>
    <w:rsid w:val="00D05EC0"/>
    <w:rsid w:val="00D0662F"/>
    <w:rsid w:val="00D12DCB"/>
    <w:rsid w:val="00D24D56"/>
    <w:rsid w:val="00D378B1"/>
    <w:rsid w:val="00D61D78"/>
    <w:rsid w:val="00D629EF"/>
    <w:rsid w:val="00D741FF"/>
    <w:rsid w:val="00D744AC"/>
    <w:rsid w:val="00D75AB3"/>
    <w:rsid w:val="00D766DA"/>
    <w:rsid w:val="00D84B2F"/>
    <w:rsid w:val="00D918BA"/>
    <w:rsid w:val="00D922ED"/>
    <w:rsid w:val="00DA4686"/>
    <w:rsid w:val="00DB0C0A"/>
    <w:rsid w:val="00DD1C68"/>
    <w:rsid w:val="00DE7997"/>
    <w:rsid w:val="00DF415F"/>
    <w:rsid w:val="00E01087"/>
    <w:rsid w:val="00E06168"/>
    <w:rsid w:val="00E30D73"/>
    <w:rsid w:val="00E31A72"/>
    <w:rsid w:val="00E328D8"/>
    <w:rsid w:val="00E45061"/>
    <w:rsid w:val="00E46FDD"/>
    <w:rsid w:val="00E52239"/>
    <w:rsid w:val="00E74BE4"/>
    <w:rsid w:val="00E94BFD"/>
    <w:rsid w:val="00EA6ACC"/>
    <w:rsid w:val="00EC35C5"/>
    <w:rsid w:val="00ED14EB"/>
    <w:rsid w:val="00EE0005"/>
    <w:rsid w:val="00EF7525"/>
    <w:rsid w:val="00F07E3C"/>
    <w:rsid w:val="00F11422"/>
    <w:rsid w:val="00F11710"/>
    <w:rsid w:val="00F117A5"/>
    <w:rsid w:val="00F121FB"/>
    <w:rsid w:val="00F21505"/>
    <w:rsid w:val="00F27CCF"/>
    <w:rsid w:val="00F32D26"/>
    <w:rsid w:val="00F37AA0"/>
    <w:rsid w:val="00F4686C"/>
    <w:rsid w:val="00F60C8D"/>
    <w:rsid w:val="00F6634B"/>
    <w:rsid w:val="00F77831"/>
    <w:rsid w:val="00FA0FD6"/>
    <w:rsid w:val="00FA49F1"/>
    <w:rsid w:val="00FB567E"/>
    <w:rsid w:val="00FB5F7A"/>
    <w:rsid w:val="00FB6B2B"/>
    <w:rsid w:val="00FC23F5"/>
    <w:rsid w:val="00FD16CD"/>
    <w:rsid w:val="5062B9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26E83135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sz w:val="22"/>
        <w:szCs w:val="22"/>
        <w:lang w:val="el-GR" w:eastAsia="el-GR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39"/>
    <w:lsdException w:name="Table Theme" w:semiHidden="1" w:unhideWhenUsed="1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32D26"/>
    <w:pPr>
      <w:widowControl w:val="0"/>
    </w:pPr>
    <w:rPr>
      <w:rFonts w:cs="Calibri"/>
      <w:lang w:val="en-US" w:eastAsia="en-US"/>
    </w:rPr>
  </w:style>
  <w:style w:type="paragraph" w:styleId="Overskrift1">
    <w:name w:val="heading 1"/>
    <w:basedOn w:val="Normal"/>
    <w:link w:val="Overskrift1Tegn"/>
    <w:uiPriority w:val="99"/>
    <w:qFormat/>
    <w:rsid w:val="00F32D26"/>
    <w:pPr>
      <w:ind w:left="1012"/>
      <w:outlineLvl w:val="0"/>
    </w:pPr>
    <w:rPr>
      <w:rFonts w:ascii="Arial" w:hAnsi="Arial" w:cs="Arial"/>
      <w:b/>
      <w:bCs/>
      <w:sz w:val="24"/>
      <w:szCs w:val="24"/>
    </w:rPr>
  </w:style>
  <w:style w:type="character" w:default="1" w:styleId="Standardskriftforavsnitt">
    <w:name w:val="Default Paragraph Font"/>
    <w:uiPriority w:val="1"/>
    <w:semiHidden/>
    <w:unhideWhenUsed/>
  </w:style>
  <w:style w:type="table" w:default="1" w:styleId="Vanlig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e">
    <w:name w:val="No List"/>
    <w:uiPriority w:val="99"/>
    <w:semiHidden/>
    <w:unhideWhenUsed/>
  </w:style>
  <w:style w:type="character" w:customStyle="1" w:styleId="Overskrift1Tegn">
    <w:name w:val="Overskrift 1 Tegn"/>
    <w:basedOn w:val="Standardskriftforavsnitt"/>
    <w:link w:val="Overskrift1"/>
    <w:uiPriority w:val="99"/>
    <w:locked/>
    <w:rsid w:val="0061371B"/>
    <w:rPr>
      <w:rFonts w:ascii="Cambria" w:hAnsi="Cambria" w:cs="Cambria"/>
      <w:b/>
      <w:bCs/>
      <w:kern w:val="32"/>
      <w:sz w:val="32"/>
      <w:szCs w:val="32"/>
      <w:lang w:val="en-US" w:eastAsia="en-US"/>
    </w:rPr>
  </w:style>
  <w:style w:type="paragraph" w:styleId="Brdtekst">
    <w:name w:val="Body Text"/>
    <w:basedOn w:val="Normal"/>
    <w:link w:val="BrdtekstTegn"/>
    <w:uiPriority w:val="99"/>
    <w:rsid w:val="00F32D26"/>
    <w:pPr>
      <w:ind w:left="1024"/>
    </w:pPr>
    <w:rPr>
      <w:rFonts w:ascii="Arial" w:hAnsi="Arial" w:cs="Arial"/>
      <w:sz w:val="24"/>
      <w:szCs w:val="24"/>
    </w:rPr>
  </w:style>
  <w:style w:type="character" w:customStyle="1" w:styleId="BrdtekstTegn">
    <w:name w:val="Brødtekst Tegn"/>
    <w:basedOn w:val="Standardskriftforavsnitt"/>
    <w:link w:val="Brdtekst"/>
    <w:uiPriority w:val="99"/>
    <w:semiHidden/>
    <w:locked/>
    <w:rsid w:val="0061371B"/>
    <w:rPr>
      <w:lang w:val="en-US" w:eastAsia="en-US"/>
    </w:rPr>
  </w:style>
  <w:style w:type="paragraph" w:styleId="Listeavsnitt">
    <w:name w:val="List Paragraph"/>
    <w:basedOn w:val="Normal"/>
    <w:uiPriority w:val="99"/>
    <w:qFormat/>
    <w:rsid w:val="00F32D26"/>
  </w:style>
  <w:style w:type="paragraph" w:customStyle="1" w:styleId="TableParagraph">
    <w:name w:val="Table Paragraph"/>
    <w:basedOn w:val="Normal"/>
    <w:uiPriority w:val="99"/>
    <w:rsid w:val="00F32D26"/>
  </w:style>
  <w:style w:type="character" w:styleId="Hyperkobling">
    <w:name w:val="Hyperlink"/>
    <w:basedOn w:val="Standardskriftforavsnitt"/>
    <w:uiPriority w:val="99"/>
    <w:rsid w:val="006D069A"/>
    <w:rPr>
      <w:color w:val="0000FF"/>
      <w:u w:val="single"/>
    </w:rPr>
  </w:style>
  <w:style w:type="paragraph" w:styleId="Bobletekst">
    <w:name w:val="Balloon Text"/>
    <w:basedOn w:val="Normal"/>
    <w:link w:val="BobletekstTegn"/>
    <w:uiPriority w:val="99"/>
    <w:semiHidden/>
    <w:unhideWhenUsed/>
    <w:rsid w:val="00D744AC"/>
    <w:rPr>
      <w:rFonts w:ascii="Lucida Grande" w:hAnsi="Lucida Grande"/>
      <w:sz w:val="18"/>
      <w:szCs w:val="18"/>
    </w:rPr>
  </w:style>
  <w:style w:type="character" w:customStyle="1" w:styleId="BobletekstTegn">
    <w:name w:val="Bobletekst Tegn"/>
    <w:basedOn w:val="Standardskriftforavsnitt"/>
    <w:link w:val="Bobletekst"/>
    <w:uiPriority w:val="99"/>
    <w:semiHidden/>
    <w:rsid w:val="00D744AC"/>
    <w:rPr>
      <w:rFonts w:ascii="Lucida Grande" w:hAnsi="Lucida Grande" w:cs="Calibri"/>
      <w:sz w:val="18"/>
      <w:szCs w:val="18"/>
      <w:lang w:val="en-US" w:eastAsia="en-US"/>
    </w:rPr>
  </w:style>
  <w:style w:type="paragraph" w:styleId="Topptekst">
    <w:name w:val="header"/>
    <w:basedOn w:val="Normal"/>
    <w:link w:val="TopptekstTegn"/>
    <w:uiPriority w:val="99"/>
    <w:unhideWhenUsed/>
    <w:rsid w:val="00944BC7"/>
    <w:pPr>
      <w:tabs>
        <w:tab w:val="center" w:pos="4153"/>
        <w:tab w:val="right" w:pos="8306"/>
      </w:tabs>
    </w:pPr>
  </w:style>
  <w:style w:type="character" w:customStyle="1" w:styleId="TopptekstTegn">
    <w:name w:val="Topptekst Tegn"/>
    <w:basedOn w:val="Standardskriftforavsnitt"/>
    <w:link w:val="Topptekst"/>
    <w:uiPriority w:val="99"/>
    <w:rsid w:val="00944BC7"/>
    <w:rPr>
      <w:rFonts w:cs="Calibri"/>
      <w:lang w:val="en-US" w:eastAsia="en-US"/>
    </w:rPr>
  </w:style>
  <w:style w:type="paragraph" w:styleId="Bunntekst">
    <w:name w:val="footer"/>
    <w:basedOn w:val="Normal"/>
    <w:link w:val="BunntekstTegn"/>
    <w:unhideWhenUsed/>
    <w:rsid w:val="00944BC7"/>
    <w:pPr>
      <w:tabs>
        <w:tab w:val="center" w:pos="4153"/>
        <w:tab w:val="right" w:pos="8306"/>
      </w:tabs>
    </w:pPr>
  </w:style>
  <w:style w:type="character" w:customStyle="1" w:styleId="BunntekstTegn">
    <w:name w:val="Bunntekst Tegn"/>
    <w:basedOn w:val="Standardskriftforavsnitt"/>
    <w:link w:val="Bunntekst"/>
    <w:uiPriority w:val="99"/>
    <w:rsid w:val="00944BC7"/>
    <w:rPr>
      <w:rFonts w:cs="Calibri"/>
      <w:lang w:val="en-US" w:eastAsia="en-US"/>
    </w:rPr>
  </w:style>
  <w:style w:type="paragraph" w:styleId="Ingenmellomrom">
    <w:name w:val="No Spacing"/>
    <w:link w:val="IngenmellomromTegn"/>
    <w:qFormat/>
    <w:rsid w:val="00944BC7"/>
    <w:rPr>
      <w:rFonts w:ascii="PMingLiU" w:eastAsia="MS Mincho" w:hAnsi="PMingLiU"/>
      <w:lang w:val="en-US" w:eastAsia="en-US"/>
    </w:rPr>
  </w:style>
  <w:style w:type="character" w:customStyle="1" w:styleId="IngenmellomromTegn">
    <w:name w:val="Ingen mellomrom Tegn"/>
    <w:link w:val="Ingenmellomrom"/>
    <w:rsid w:val="00944BC7"/>
    <w:rPr>
      <w:rFonts w:ascii="PMingLiU" w:eastAsia="MS Mincho" w:hAnsi="PMingLiU"/>
      <w:lang w:val="en-US" w:eastAsia="en-US"/>
    </w:rPr>
  </w:style>
  <w:style w:type="character" w:styleId="Fulgthyperkobling">
    <w:name w:val="FollowedHyperlink"/>
    <w:basedOn w:val="Standardskriftforavsnitt"/>
    <w:uiPriority w:val="99"/>
    <w:semiHidden/>
    <w:unhideWhenUsed/>
    <w:rsid w:val="00B15883"/>
    <w:rPr>
      <w:color w:val="800080" w:themeColor="followedHyperlink"/>
      <w:u w:val="single"/>
    </w:rPr>
  </w:style>
  <w:style w:type="table" w:styleId="Tabellrutenett">
    <w:name w:val="Table Grid"/>
    <w:basedOn w:val="Vanligtabell"/>
    <w:uiPriority w:val="39"/>
    <w:locked/>
    <w:rsid w:val="00B12C59"/>
    <w:rPr>
      <w:rFonts w:asciiTheme="minorHAnsi" w:eastAsiaTheme="minorEastAsia" w:hAnsiTheme="minorHAnsi" w:cstheme="minorBidi"/>
      <w:sz w:val="21"/>
      <w:szCs w:val="21"/>
      <w:lang w:val="en-US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lstomtale1">
    <w:name w:val="Uløst omtale1"/>
    <w:basedOn w:val="Standardskriftforavsnitt"/>
    <w:uiPriority w:val="99"/>
    <w:rsid w:val="00B12C59"/>
    <w:rPr>
      <w:color w:val="605E5C"/>
      <w:shd w:val="clear" w:color="auto" w:fill="E1DFDD"/>
    </w:rPr>
  </w:style>
  <w:style w:type="character" w:styleId="Ulstomtale">
    <w:name w:val="Unresolved Mention"/>
    <w:basedOn w:val="Standardskriftforavsnitt"/>
    <w:uiPriority w:val="99"/>
    <w:semiHidden/>
    <w:unhideWhenUsed/>
    <w:rsid w:val="003F3E1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artineekolse@mil.no" TargetMode="External"/><Relationship Id="rId13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yperlink" Target="https://www.forsvaret.no/utdanning/emner/OPS2203/2025-V%C3%85R" TargetMode="External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mailto:fhs.international@mil.no" TargetMode="Externa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</TotalTime>
  <Pages>1</Pages>
  <Words>141</Words>
  <Characters>1026</Characters>
  <Application>Microsoft Office Word</Application>
  <DocSecurity>0</DocSecurity>
  <Lines>8</Lines>
  <Paragraphs>2</Paragraphs>
  <ScaleCrop>false</ScaleCrop>
  <HeadingPairs>
    <vt:vector size="2" baseType="variant">
      <vt:variant>
        <vt:lpstr>Tittel</vt:lpstr>
      </vt:variant>
      <vt:variant>
        <vt:i4>1</vt:i4>
      </vt:variant>
    </vt:vector>
  </HeadingPairs>
  <TitlesOfParts>
    <vt:vector size="1" baseType="lpstr">
      <vt:lpstr/>
    </vt:vector>
  </TitlesOfParts>
  <Company>sse</Company>
  <LinksUpToDate>false</LinksUpToDate>
  <CharactersWithSpaces>11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nolise</dc:creator>
  <cp:lastModifiedBy>Frank Sandberg</cp:lastModifiedBy>
  <cp:revision>19</cp:revision>
  <cp:lastPrinted>2017-12-15T16:46:00Z</cp:lastPrinted>
  <dcterms:created xsi:type="dcterms:W3CDTF">2025-10-14T10:22:00Z</dcterms:created>
  <dcterms:modified xsi:type="dcterms:W3CDTF">2025-10-20T16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ificationContentMarkingFooterShapeIds">
    <vt:lpwstr>5b0eab4,10477c88,52d8059d</vt:lpwstr>
  </property>
  <property fmtid="{D5CDD505-2E9C-101B-9397-08002B2CF9AE}" pid="3" name="ClassificationContentMarkingFooterFontProps">
    <vt:lpwstr>#008000,10,Calibri</vt:lpwstr>
  </property>
  <property fmtid="{D5CDD505-2E9C-101B-9397-08002B2CF9AE}" pid="4" name="ClassificationContentMarkingFooterText">
    <vt:lpwstr>KAN OFFENTLIGGJØRES iht. Sikkerhetsdirektivet pkt. 4.2</vt:lpwstr>
  </property>
  <property fmtid="{D5CDD505-2E9C-101B-9397-08002B2CF9AE}" pid="5" name="MSIP_Label_b26493ad-82e9-437e-b52a-b6ed2cb6c939_Enabled">
    <vt:lpwstr>true</vt:lpwstr>
  </property>
  <property fmtid="{D5CDD505-2E9C-101B-9397-08002B2CF9AE}" pid="6" name="MSIP_Label_b26493ad-82e9-437e-b52a-b6ed2cb6c939_SetDate">
    <vt:lpwstr>2025-01-07T08:45:05Z</vt:lpwstr>
  </property>
  <property fmtid="{D5CDD505-2E9C-101B-9397-08002B2CF9AE}" pid="7" name="MSIP_Label_b26493ad-82e9-437e-b52a-b6ed2cb6c939_Method">
    <vt:lpwstr>Privileged</vt:lpwstr>
  </property>
  <property fmtid="{D5CDD505-2E9C-101B-9397-08002B2CF9AE}" pid="8" name="MSIP_Label_b26493ad-82e9-437e-b52a-b6ed2cb6c939_Name">
    <vt:lpwstr>Kan offentliggjøres​</vt:lpwstr>
  </property>
  <property fmtid="{D5CDD505-2E9C-101B-9397-08002B2CF9AE}" pid="9" name="MSIP_Label_b26493ad-82e9-437e-b52a-b6ed2cb6c939_SiteId">
    <vt:lpwstr>1e0e6195-b5ec-427a-9cc1-db95904592f9</vt:lpwstr>
  </property>
  <property fmtid="{D5CDD505-2E9C-101B-9397-08002B2CF9AE}" pid="10" name="MSIP_Label_b26493ad-82e9-437e-b52a-b6ed2cb6c939_ActionId">
    <vt:lpwstr>63bdc1a0-55ed-42bb-bb3a-7ff33c7fa10b</vt:lpwstr>
  </property>
  <property fmtid="{D5CDD505-2E9C-101B-9397-08002B2CF9AE}" pid="11" name="MSIP_Label_b26493ad-82e9-437e-b52a-b6ed2cb6c939_ContentBits">
    <vt:lpwstr>2</vt:lpwstr>
  </property>
  <property fmtid="{D5CDD505-2E9C-101B-9397-08002B2CF9AE}" pid="12" name="MSIP_Label_b26493ad-82e9-437e-b52a-b6ed2cb6c939_Tag">
    <vt:lpwstr>10, 0, 1, 2</vt:lpwstr>
  </property>
</Properties>
</file>